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5E22FB" w14:textId="161DE541" w:rsidR="00B55A93" w:rsidRPr="00357AFD" w:rsidRDefault="000576A8" w:rsidP="00621E35">
      <w:pPr>
        <w:pStyle w:val="BodyText"/>
        <w:ind w:left="102"/>
        <w:rPr>
          <w:rFonts w:ascii="Times New Roman" w:hAnsi="Times New Roman" w:cs="Times New Roman"/>
          <w:w w:val="110"/>
        </w:rPr>
      </w:pPr>
      <w:r w:rsidRPr="000B242D">
        <w:rPr>
          <w:rFonts w:ascii="Times New Roman" w:hAnsi="Times New Roman" w:cs="Times New Roman"/>
          <w:noProof/>
          <w:color w:val="000000" w:themeColor="text1"/>
          <w:lang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010BDE" wp14:editId="598437D5">
                <wp:simplePos x="0" y="0"/>
                <wp:positionH relativeFrom="margin">
                  <wp:posOffset>-428625</wp:posOffset>
                </wp:positionH>
                <wp:positionV relativeFrom="margin">
                  <wp:posOffset>0</wp:posOffset>
                </wp:positionV>
                <wp:extent cx="8625840" cy="1666875"/>
                <wp:effectExtent l="0" t="0" r="22860" b="9525"/>
                <wp:wrapSquare wrapText="bothSides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25840" cy="1666875"/>
                          <a:chOff x="-523" y="0"/>
                          <a:chExt cx="9863" cy="2625"/>
                        </a:xfrm>
                      </wpg:grpSpPr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8" y="1105"/>
                            <a:ext cx="932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" y="0"/>
                            <a:ext cx="747" cy="10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-523" y="105"/>
                            <a:ext cx="9863" cy="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833A23" w14:textId="77777777" w:rsidR="00981BA8" w:rsidRPr="00412A43" w:rsidRDefault="00981BA8" w:rsidP="00981BA8">
                              <w:pPr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</w:pP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जवाहरलाल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नेहरू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उन्न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वैज्ञानिक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अनुसंधान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</w:rPr>
                                <w:t xml:space="preserve"> </w:t>
                              </w:r>
                              <w:proofErr w:type="spellStart"/>
                              <w:r w:rsidRPr="00412A43">
                                <w:rPr>
                                  <w:rFonts w:ascii="Nirmala UI" w:hAnsi="Nirmala UI" w:cs="Nirmala UI"/>
                                  <w:sz w:val="28"/>
                                  <w:szCs w:val="28"/>
                                </w:rPr>
                                <w:t>केंद्र</w:t>
                              </w:r>
                              <w:proofErr w:type="spellEnd"/>
                            </w:p>
                            <w:p w14:paraId="405A2DC7" w14:textId="60F7A4FF" w:rsidR="00981BA8" w:rsidRPr="00BB135D" w:rsidRDefault="00981BA8" w:rsidP="00981BA8">
                              <w:pPr>
                                <w:ind w:right="-270"/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ज्ञान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एवं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प्रौद्योगिकी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भाग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भार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रकार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केअंतर्ग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एक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्वायत्त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संस्था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-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मान्यता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प्राप्तेय</w:t>
                              </w:r>
                              <w:proofErr w:type="spellEnd"/>
                              <w:r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विश्वविद्यालय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14:paraId="5E9AF5B2" w14:textId="77777777" w:rsidR="00981BA8" w:rsidRPr="00457062" w:rsidRDefault="00981BA8" w:rsidP="00981BA8">
                              <w:pPr>
                                <w:contextualSpacing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जक्कूर</w:t>
                              </w:r>
                              <w:proofErr w:type="spellEnd"/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बेंगलुरु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-</w:t>
                              </w:r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560 064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कर्नाटक</w:t>
                              </w:r>
                              <w:proofErr w:type="spellEnd"/>
                              <w:r w:rsidRPr="00BB135D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Pr="00BB135D">
                                <w:rPr>
                                  <w:rFonts w:ascii="Nirmala UI" w:hAnsi="Nirmala UI" w:cs="Nirmala UI"/>
                                  <w:sz w:val="24"/>
                                  <w:szCs w:val="24"/>
                                </w:rPr>
                                <w:t>भारत</w:t>
                              </w:r>
                              <w:proofErr w:type="spellEnd"/>
                            </w:p>
                            <w:p w14:paraId="79D095A9" w14:textId="77777777" w:rsidR="00981BA8" w:rsidRPr="00A40848" w:rsidRDefault="00981BA8" w:rsidP="00981BA8">
                              <w:pPr>
                                <w:tabs>
                                  <w:tab w:val="left" w:pos="1884"/>
                                  <w:tab w:val="center" w:pos="4465"/>
                                </w:tabs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JAWAHARLAL NEHRU CENTRE FOR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ADVANCED SCIENTIFIC RESEARCH</w:t>
                              </w:r>
                            </w:p>
                            <w:p w14:paraId="520A7917" w14:textId="77777777" w:rsidR="00981BA8" w:rsidRDefault="00981BA8" w:rsidP="00981BA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A4084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(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An Autonomous Body under Department of Science &amp; Technology,</w:t>
                              </w:r>
                            </w:p>
                            <w:p w14:paraId="76D45B91" w14:textId="77777777" w:rsidR="00981BA8" w:rsidRPr="00A40848" w:rsidRDefault="00981BA8" w:rsidP="00981BA8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Govt. of India - A Deemed-to be-University)</w:t>
                              </w:r>
                            </w:p>
                            <w:p w14:paraId="4BC9BF50" w14:textId="77777777" w:rsidR="00981BA8" w:rsidRPr="008C7F33" w:rsidRDefault="00981BA8" w:rsidP="00981BA8">
                              <w:pPr>
                                <w:pStyle w:val="Heading1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</w:pPr>
                              <w:r w:rsidRPr="008C7F33"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Jakkur, Bengaluru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-</w:t>
                              </w:r>
                              <w:r w:rsidRPr="008C7F33">
                                <w:rPr>
                                  <w:rFonts w:ascii="Times New Roman" w:eastAsia="Times New Roman" w:hAnsi="Times New Roman" w:cs="Times New Roman"/>
                                  <w:b w:val="0"/>
                                  <w:bCs w:val="0"/>
                                  <w:color w:val="000000" w:themeColor="text1"/>
                                </w:rPr>
                                <w:t>560 064, Karnataka, INDIA</w:t>
                              </w:r>
                            </w:p>
                            <w:p w14:paraId="42032491" w14:textId="77C3303F" w:rsidR="00B55A93" w:rsidRDefault="00B55A93" w:rsidP="00FE21B1">
                              <w:pPr>
                                <w:spacing w:line="259" w:lineRule="auto"/>
                                <w:ind w:left="3849" w:right="3047" w:firstLine="180"/>
                                <w:jc w:val="center"/>
                                <w:rPr>
                                  <w:rFonts w:ascii="Book Antiqua"/>
                                  <w:sz w:val="19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D010BDE" id="Group 2" o:spid="_x0000_s1026" style="position:absolute;left:0;text-align:left;margin-left:-33.75pt;margin-top:0;width:679.2pt;height:131.25pt;z-index:251658240;mso-position-horizontal-relative:margin;mso-position-vertical-relative:margin" coordorigin="-523" coordsize="9863,26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">
                <v:line id="Line 5" o:spid="_x0000_s1027" style="position:absolute;visibility:visible;mso-wrap-style:square" from="8,1105" to="9333,1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62;width:747;height:1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9" type="#_x0000_t202" style="position:absolute;left:-523;top:105;width:9863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37833A23" w14:textId="77777777" w:rsidR="00981BA8" w:rsidRPr="00412A43" w:rsidRDefault="00981BA8" w:rsidP="00981BA8">
                        <w:pPr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8"/>
                            <w:szCs w:val="28"/>
                          </w:rPr>
                        </w:pP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जवाहरलाल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नेहरू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उन्न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वैज्ञानिक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अनुसंधान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</w:rPr>
                          <w:t xml:space="preserve"> </w:t>
                        </w:r>
                        <w:proofErr w:type="spellStart"/>
                        <w:r w:rsidRPr="00412A43">
                          <w:rPr>
                            <w:rFonts w:ascii="Nirmala UI" w:hAnsi="Nirmala UI" w:cs="Nirmala UI"/>
                            <w:sz w:val="28"/>
                            <w:szCs w:val="28"/>
                          </w:rPr>
                          <w:t>केंद्र</w:t>
                        </w:r>
                        <w:proofErr w:type="spellEnd"/>
                      </w:p>
                      <w:p w14:paraId="405A2DC7" w14:textId="60F7A4FF" w:rsidR="00981BA8" w:rsidRPr="00BB135D" w:rsidRDefault="00981BA8" w:rsidP="00981BA8">
                        <w:pPr>
                          <w:ind w:right="-270"/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ज्ञान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एवं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प्रौद्योगिकी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भाग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भार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रकार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केअंतर्ग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एक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्वायत्त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संस्था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-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मान्यता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प्राप्तेय</w:t>
                        </w:r>
                        <w:proofErr w:type="spellEnd"/>
                        <w:r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विश्वविद्यालय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)</w:t>
                        </w:r>
                      </w:p>
                      <w:p w14:paraId="5E9AF5B2" w14:textId="77777777" w:rsidR="00981BA8" w:rsidRPr="00457062" w:rsidRDefault="00981BA8" w:rsidP="00981BA8">
                        <w:pPr>
                          <w:contextualSpacing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जक्कूर</w:t>
                        </w:r>
                        <w:proofErr w:type="spellEnd"/>
                        <w:r>
                          <w:rPr>
                            <w:sz w:val="24"/>
                            <w:szCs w:val="24"/>
                          </w:rPr>
                          <w:t xml:space="preserve">, </w:t>
                        </w:r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बेंगलुरु</w:t>
                        </w:r>
                        <w:r>
                          <w:rPr>
                            <w:sz w:val="24"/>
                            <w:szCs w:val="24"/>
                          </w:rPr>
                          <w:t>-</w:t>
                        </w:r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560 064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कर्नाटक</w:t>
                        </w:r>
                        <w:proofErr w:type="spellEnd"/>
                        <w:r w:rsidRPr="00BB135D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, </w:t>
                        </w:r>
                        <w:proofErr w:type="spellStart"/>
                        <w:r w:rsidRPr="00BB135D">
                          <w:rPr>
                            <w:rFonts w:ascii="Nirmala UI" w:hAnsi="Nirmala UI" w:cs="Nirmala UI"/>
                            <w:sz w:val="24"/>
                            <w:szCs w:val="24"/>
                          </w:rPr>
                          <w:t>भारत</w:t>
                        </w:r>
                        <w:proofErr w:type="spellEnd"/>
                      </w:p>
                      <w:p w14:paraId="79D095A9" w14:textId="77777777" w:rsidR="00981BA8" w:rsidRPr="00A40848" w:rsidRDefault="00981BA8" w:rsidP="00981BA8">
                        <w:pPr>
                          <w:tabs>
                            <w:tab w:val="left" w:pos="1884"/>
                            <w:tab w:val="center" w:pos="4465"/>
                          </w:tabs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JAWAHARLAL NEHRU CENTRE FOR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ADVANCED SCIENTIFIC RESEARCH</w:t>
                        </w:r>
                      </w:p>
                      <w:p w14:paraId="520A7917" w14:textId="77777777" w:rsidR="00981BA8" w:rsidRDefault="00981BA8" w:rsidP="00981BA8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A4084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(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An Autonomous Body under Department of Science &amp; Technology,</w:t>
                        </w:r>
                      </w:p>
                      <w:p w14:paraId="76D45B91" w14:textId="77777777" w:rsidR="00981BA8" w:rsidRPr="00A40848" w:rsidRDefault="00981BA8" w:rsidP="00981BA8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 Govt. of India - A Deemed-to be-University)</w:t>
                        </w:r>
                      </w:p>
                      <w:p w14:paraId="4BC9BF50" w14:textId="77777777" w:rsidR="00981BA8" w:rsidRPr="008C7F33" w:rsidRDefault="00981BA8" w:rsidP="00981BA8">
                        <w:pPr>
                          <w:pStyle w:val="Heading1"/>
                          <w:jc w:val="center"/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</w:pPr>
                        <w:r w:rsidRPr="008C7F33"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Jakkur, Bengaluru</w:t>
                        </w:r>
                        <w:r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-</w:t>
                        </w:r>
                        <w:r w:rsidRPr="008C7F33">
                          <w:rPr>
                            <w:rFonts w:ascii="Times New Roman" w:eastAsia="Times New Roman" w:hAnsi="Times New Roman" w:cs="Times New Roman"/>
                            <w:b w:val="0"/>
                            <w:bCs w:val="0"/>
                            <w:color w:val="000000" w:themeColor="text1"/>
                          </w:rPr>
                          <w:t>560 064, Karnataka, INDIA</w:t>
                        </w:r>
                      </w:p>
                      <w:p w14:paraId="42032491" w14:textId="77C3303F" w:rsidR="00B55A93" w:rsidRDefault="00B55A93" w:rsidP="00FE21B1">
                        <w:pPr>
                          <w:spacing w:line="259" w:lineRule="auto"/>
                          <w:ind w:left="3849" w:right="3047" w:firstLine="180"/>
                          <w:jc w:val="center"/>
                          <w:rPr>
                            <w:rFonts w:ascii="Book Antiqua"/>
                            <w:sz w:val="19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10983" w:rsidRPr="000B242D">
        <w:rPr>
          <w:rFonts w:ascii="Times New Roman" w:hAnsi="Times New Roman" w:cs="Times New Roman"/>
          <w:color w:val="000000" w:themeColor="text1"/>
          <w:w w:val="110"/>
        </w:rPr>
        <w:t>JNC/AO/Advt.</w:t>
      </w:r>
      <w:r w:rsidR="00F56E91" w:rsidRPr="000B242D">
        <w:rPr>
          <w:rFonts w:ascii="Times New Roman" w:hAnsi="Times New Roman" w:cs="Times New Roman"/>
          <w:color w:val="000000" w:themeColor="text1"/>
          <w:w w:val="110"/>
        </w:rPr>
        <w:t xml:space="preserve"> </w:t>
      </w:r>
      <w:r w:rsidR="00222094" w:rsidRPr="000B242D">
        <w:rPr>
          <w:rFonts w:ascii="Times New Roman" w:hAnsi="Times New Roman" w:cs="Times New Roman"/>
          <w:color w:val="000000" w:themeColor="text1"/>
          <w:w w:val="110"/>
        </w:rPr>
        <w:t>Lab-training</w:t>
      </w:r>
      <w:r w:rsidR="00110983" w:rsidRPr="000B242D">
        <w:rPr>
          <w:rFonts w:ascii="Times New Roman" w:hAnsi="Times New Roman" w:cs="Times New Roman"/>
          <w:color w:val="000000" w:themeColor="text1"/>
          <w:w w:val="110"/>
        </w:rPr>
        <w:t>/20</w:t>
      </w:r>
      <w:r w:rsidR="000B242D" w:rsidRPr="000B242D">
        <w:rPr>
          <w:rFonts w:ascii="Times New Roman" w:hAnsi="Times New Roman" w:cs="Times New Roman"/>
          <w:color w:val="000000" w:themeColor="text1"/>
          <w:w w:val="110"/>
        </w:rPr>
        <w:t>21</w:t>
      </w:r>
      <w:r w:rsidR="00110983" w:rsidRPr="00357AFD">
        <w:rPr>
          <w:rFonts w:ascii="Times New Roman" w:hAnsi="Times New Roman" w:cs="Times New Roman"/>
          <w:w w:val="110"/>
        </w:rPr>
        <w:tab/>
      </w:r>
      <w:r w:rsidR="00FE21B1" w:rsidRPr="00357AFD">
        <w:rPr>
          <w:rFonts w:ascii="Times New Roman" w:hAnsi="Times New Roman" w:cs="Times New Roman"/>
          <w:w w:val="110"/>
        </w:rPr>
        <w:t xml:space="preserve">                                                        </w:t>
      </w:r>
      <w:r w:rsidR="00222094" w:rsidRPr="00357AFD">
        <w:rPr>
          <w:rFonts w:ascii="Times New Roman" w:hAnsi="Times New Roman" w:cs="Times New Roman"/>
          <w:w w:val="110"/>
        </w:rPr>
        <w:t xml:space="preserve">                                               </w:t>
      </w:r>
      <w:r w:rsidR="00110983" w:rsidRPr="000B242D">
        <w:rPr>
          <w:rFonts w:ascii="Times New Roman" w:hAnsi="Times New Roman" w:cs="Times New Roman"/>
          <w:w w:val="110"/>
        </w:rPr>
        <w:t>Date:</w:t>
      </w:r>
      <w:r w:rsidR="00090FBE" w:rsidRPr="000B242D">
        <w:rPr>
          <w:rFonts w:ascii="Times New Roman" w:hAnsi="Times New Roman" w:cs="Times New Roman"/>
          <w:w w:val="110"/>
        </w:rPr>
        <w:t xml:space="preserve"> </w:t>
      </w:r>
      <w:r w:rsidR="007433C3">
        <w:rPr>
          <w:rFonts w:ascii="Times New Roman" w:hAnsi="Times New Roman" w:cs="Times New Roman"/>
          <w:w w:val="110"/>
        </w:rPr>
        <w:t>25</w:t>
      </w:r>
      <w:r w:rsidR="000B242D" w:rsidRPr="000B242D">
        <w:rPr>
          <w:rFonts w:ascii="Times New Roman" w:hAnsi="Times New Roman" w:cs="Times New Roman"/>
          <w:w w:val="110"/>
        </w:rPr>
        <w:t>.05</w:t>
      </w:r>
      <w:r w:rsidR="00110983" w:rsidRPr="000B242D">
        <w:rPr>
          <w:rFonts w:ascii="Times New Roman" w:hAnsi="Times New Roman" w:cs="Times New Roman"/>
          <w:w w:val="110"/>
        </w:rPr>
        <w:t>.20</w:t>
      </w:r>
      <w:r w:rsidR="000B242D" w:rsidRPr="000B242D">
        <w:rPr>
          <w:rFonts w:ascii="Times New Roman" w:hAnsi="Times New Roman" w:cs="Times New Roman"/>
          <w:w w:val="110"/>
        </w:rPr>
        <w:t>21</w:t>
      </w:r>
    </w:p>
    <w:p w14:paraId="7170E075" w14:textId="77777777" w:rsidR="00B55A93" w:rsidRPr="00357AFD" w:rsidRDefault="00B55A93" w:rsidP="00621E35">
      <w:pPr>
        <w:pStyle w:val="BodyText"/>
        <w:rPr>
          <w:rFonts w:ascii="Times New Roman" w:hAnsi="Times New Roman" w:cs="Times New Roman"/>
        </w:rPr>
      </w:pPr>
    </w:p>
    <w:p w14:paraId="125FCA4A" w14:textId="77777777" w:rsidR="00B55A93" w:rsidRPr="008C2B62" w:rsidRDefault="00F14ACC" w:rsidP="00621E3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B53AE5" w:rsidRPr="00357AFD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DD6AC7" w:rsidRPr="008C2B62">
        <w:rPr>
          <w:rFonts w:ascii="Times New Roman" w:hAnsi="Times New Roman" w:cs="Times New Roman"/>
          <w:b/>
          <w:sz w:val="24"/>
          <w:szCs w:val="24"/>
          <w:u w:val="single"/>
        </w:rPr>
        <w:t>Ad</w:t>
      </w:r>
      <w:r w:rsidR="001A70BB" w:rsidRPr="008C2B62">
        <w:rPr>
          <w:rFonts w:ascii="Times New Roman" w:hAnsi="Times New Roman" w:cs="Times New Roman"/>
          <w:b/>
          <w:sz w:val="24"/>
          <w:szCs w:val="24"/>
          <w:u w:val="single"/>
        </w:rPr>
        <w:t xml:space="preserve">vertisement for </w:t>
      </w:r>
      <w:r w:rsidR="007E61B9" w:rsidRPr="008C2B62">
        <w:rPr>
          <w:rFonts w:ascii="Times New Roman" w:hAnsi="Times New Roman" w:cs="Times New Roman"/>
          <w:b/>
          <w:sz w:val="24"/>
          <w:szCs w:val="24"/>
          <w:u w:val="single"/>
        </w:rPr>
        <w:t>Short Term Training Course on Laboratory Diagnosis of COVID-19</w:t>
      </w:r>
    </w:p>
    <w:p w14:paraId="7FE02E01" w14:textId="77777777" w:rsidR="007E61B9" w:rsidRPr="00357AFD" w:rsidRDefault="007E61B9" w:rsidP="00621E35">
      <w:pPr>
        <w:pStyle w:val="NormalWeb"/>
        <w:ind w:firstLine="720"/>
        <w:jc w:val="both"/>
      </w:pPr>
      <w:r w:rsidRPr="00357AFD">
        <w:t>COVID-19 is an infectious disease caused by the SARS-CoV-2 virus that leads to severe respiratory illness. The pandemic has resulted in</w:t>
      </w:r>
      <w:r w:rsidR="009649E3" w:rsidRPr="00357AFD">
        <w:t xml:space="preserve"> an</w:t>
      </w:r>
      <w:r w:rsidRPr="00357AFD">
        <w:t xml:space="preserve"> increasing number of cases, including in India. While the demand for testing is very high, there is a severe shortage of trained persons to carry out the</w:t>
      </w:r>
      <w:r w:rsidR="009649E3" w:rsidRPr="00357AFD">
        <w:t>se</w:t>
      </w:r>
      <w:r w:rsidRPr="00357AFD">
        <w:t xml:space="preserve"> specialized tests. </w:t>
      </w:r>
    </w:p>
    <w:p w14:paraId="5651D43F" w14:textId="51814255" w:rsidR="007E61B9" w:rsidRPr="00357AFD" w:rsidRDefault="007E61B9" w:rsidP="00621E35">
      <w:pPr>
        <w:pStyle w:val="NormalWeb"/>
        <w:ind w:firstLine="720"/>
        <w:jc w:val="both"/>
      </w:pPr>
      <w:r w:rsidRPr="00357AFD">
        <w:t xml:space="preserve">To help build capacity for the national fight against COVID-19, the </w:t>
      </w:r>
      <w:r w:rsidR="009C3D2F">
        <w:rPr>
          <w:b/>
        </w:rPr>
        <w:t>COVID</w:t>
      </w:r>
      <w:r w:rsidRPr="00357AFD">
        <w:rPr>
          <w:b/>
        </w:rPr>
        <w:t xml:space="preserve"> Diagnostic Training Centre</w:t>
      </w:r>
      <w:r w:rsidRPr="00357AFD">
        <w:t xml:space="preserve"> </w:t>
      </w:r>
      <w:r w:rsidR="00090FBE">
        <w:t>has been</w:t>
      </w:r>
      <w:r w:rsidRPr="00357AFD">
        <w:t xml:space="preserve"> established at the Jawaharlal Nehru Centre for Advanced Scientific Research (JNCASR), an autonomous institute of the Department of Science and Technology (DST), Government of India (www.jncasr.ac.in). T</w:t>
      </w:r>
      <w:r w:rsidR="009649E3" w:rsidRPr="00357AFD">
        <w:t>he C</w:t>
      </w:r>
      <w:r w:rsidRPr="00357AFD">
        <w:t xml:space="preserve">entre </w:t>
      </w:r>
      <w:r w:rsidR="00F94463" w:rsidRPr="00357AFD">
        <w:t>is offering</w:t>
      </w:r>
      <w:r w:rsidRPr="00357AFD">
        <w:t xml:space="preserve"> comprehensive training in molecular clinical diagnostics effective immediately.</w:t>
      </w:r>
    </w:p>
    <w:p w14:paraId="1C4866B5" w14:textId="54866FB7" w:rsidR="00B55A93" w:rsidRDefault="007E61B9" w:rsidP="00621E35">
      <w:pPr>
        <w:pStyle w:val="BodyText"/>
        <w:spacing w:before="246"/>
        <w:ind w:left="121" w:right="105" w:firstLine="720"/>
        <w:jc w:val="both"/>
        <w:rPr>
          <w:rFonts w:ascii="Times New Roman" w:hAnsi="Times New Roman" w:cs="Times New Roman"/>
        </w:rPr>
      </w:pPr>
      <w:r w:rsidRPr="00357AFD">
        <w:rPr>
          <w:rFonts w:ascii="Times New Roman" w:hAnsi="Times New Roman" w:cs="Times New Roman"/>
        </w:rPr>
        <w:t>Applications are invited from Indian nationals for a short t</w:t>
      </w:r>
      <w:r w:rsidR="009649E3" w:rsidRPr="00357AFD">
        <w:rPr>
          <w:rFonts w:ascii="Times New Roman" w:hAnsi="Times New Roman" w:cs="Times New Roman"/>
        </w:rPr>
        <w:t xml:space="preserve">erm </w:t>
      </w:r>
      <w:r w:rsidR="00B0634D" w:rsidRPr="00357AFD">
        <w:rPr>
          <w:rFonts w:ascii="Times New Roman" w:hAnsi="Times New Roman" w:cs="Times New Roman"/>
        </w:rPr>
        <w:t>(</w:t>
      </w:r>
      <w:r w:rsidR="000F5EDD" w:rsidRPr="000B242D">
        <w:rPr>
          <w:rFonts w:ascii="Times New Roman" w:hAnsi="Times New Roman" w:cs="Times New Roman"/>
        </w:rPr>
        <w:t>five days, Monday to Friday</w:t>
      </w:r>
      <w:r w:rsidR="00B0634D" w:rsidRPr="00357AFD">
        <w:rPr>
          <w:rFonts w:ascii="Times New Roman" w:hAnsi="Times New Roman" w:cs="Times New Roman"/>
        </w:rPr>
        <w:t xml:space="preserve">) </w:t>
      </w:r>
      <w:r w:rsidR="009649E3" w:rsidRPr="00357AFD">
        <w:rPr>
          <w:rFonts w:ascii="Times New Roman" w:hAnsi="Times New Roman" w:cs="Times New Roman"/>
        </w:rPr>
        <w:t xml:space="preserve">residential </w:t>
      </w:r>
      <w:r w:rsidRPr="00357AFD">
        <w:rPr>
          <w:rFonts w:ascii="Times New Roman" w:hAnsi="Times New Roman" w:cs="Times New Roman"/>
        </w:rPr>
        <w:t xml:space="preserve">Training Course designed to impart theoretical knowledge and hands-on expertise in required molecular biology techniques and BSL-2 workflow. </w:t>
      </w:r>
      <w:r w:rsidRPr="00357AFD">
        <w:rPr>
          <w:rFonts w:ascii="Times New Roman" w:hAnsi="Times New Roman" w:cs="Times New Roman"/>
          <w:b/>
          <w:bCs/>
        </w:rPr>
        <w:t>Training does not require handling of live SARS-CoV-2 virus</w:t>
      </w:r>
      <w:r w:rsidRPr="00357AFD">
        <w:rPr>
          <w:rFonts w:ascii="Times New Roman" w:hAnsi="Times New Roman" w:cs="Times New Roman"/>
        </w:rPr>
        <w:t xml:space="preserve">. Skills mastered during the course will make trainees adept at performing </w:t>
      </w:r>
      <w:r w:rsidR="009649E3" w:rsidRPr="00357AFD">
        <w:rPr>
          <w:rFonts w:ascii="Times New Roman" w:hAnsi="Times New Roman" w:cs="Times New Roman"/>
        </w:rPr>
        <w:t>m</w:t>
      </w:r>
      <w:r w:rsidRPr="00357AFD">
        <w:rPr>
          <w:rFonts w:ascii="Times New Roman" w:hAnsi="Times New Roman" w:cs="Times New Roman"/>
        </w:rPr>
        <w:t>olecular diagnostic assays in a clinical set up.</w:t>
      </w:r>
    </w:p>
    <w:p w14:paraId="36DCC725" w14:textId="77777777" w:rsidR="00F94463" w:rsidRPr="00357AFD" w:rsidRDefault="00F94463" w:rsidP="00621E35">
      <w:pPr>
        <w:pStyle w:val="BodyText"/>
        <w:spacing w:before="246"/>
        <w:ind w:left="121" w:right="105" w:firstLine="720"/>
        <w:jc w:val="both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5"/>
        <w:gridCol w:w="8910"/>
      </w:tblGrid>
      <w:tr w:rsidR="00B55A93" w:rsidRPr="00357AFD" w14:paraId="3C56A0A1" w14:textId="77777777" w:rsidTr="003505E5">
        <w:trPr>
          <w:trHeight w:val="1281"/>
          <w:jc w:val="center"/>
        </w:trPr>
        <w:tc>
          <w:tcPr>
            <w:tcW w:w="3195" w:type="dxa"/>
          </w:tcPr>
          <w:p w14:paraId="23840BED" w14:textId="77777777" w:rsidR="00B55A93" w:rsidRPr="00357AFD" w:rsidRDefault="007E61B9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Eligibility</w:t>
            </w:r>
          </w:p>
        </w:tc>
        <w:tc>
          <w:tcPr>
            <w:tcW w:w="8910" w:type="dxa"/>
          </w:tcPr>
          <w:p w14:paraId="1BCA561F" w14:textId="53E331EA" w:rsidR="00466065" w:rsidRPr="00357AFD" w:rsidRDefault="009C3D2F" w:rsidP="003354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Bachelor’s or Master’s degree </w:t>
            </w:r>
            <w:r w:rsidR="007E61B9" w:rsidRPr="008E40D2">
              <w:rPr>
                <w:rFonts w:ascii="Times New Roman" w:hAnsi="Times New Roman" w:cs="Times New Roman"/>
                <w:sz w:val="24"/>
                <w:szCs w:val="24"/>
              </w:rPr>
              <w:t>in MLT</w:t>
            </w:r>
            <w:r w:rsidR="00BD738B"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D738B" w:rsidRPr="008E40D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edical Laboratory Technology)</w:t>
            </w:r>
            <w:r w:rsidR="007E61B9" w:rsidRPr="008E40D2">
              <w:rPr>
                <w:rFonts w:ascii="Times New Roman" w:hAnsi="Times New Roman" w:cs="Times New Roman"/>
                <w:sz w:val="24"/>
                <w:szCs w:val="24"/>
              </w:rPr>
              <w:t xml:space="preserve"> with a minimum of 60% aggregate score or equivalent CGPA. </w:t>
            </w:r>
            <w:r w:rsidR="000B242D" w:rsidRPr="009C3D2F">
              <w:rPr>
                <w:rFonts w:ascii="Times New Roman" w:hAnsi="Times New Roman" w:cs="Times New Roman"/>
                <w:sz w:val="24"/>
                <w:szCs w:val="24"/>
              </w:rPr>
              <w:t xml:space="preserve">Given the travel restrictions presently, applications from persons currently residing in </w:t>
            </w:r>
            <w:r w:rsidR="000B242D" w:rsidRPr="00335467">
              <w:rPr>
                <w:rFonts w:ascii="Times New Roman" w:hAnsi="Times New Roman" w:cs="Times New Roman"/>
                <w:sz w:val="24"/>
                <w:szCs w:val="24"/>
              </w:rPr>
              <w:t xml:space="preserve">Bangalore </w:t>
            </w:r>
            <w:r w:rsidR="000B242D" w:rsidRPr="009C3D2F">
              <w:rPr>
                <w:rFonts w:ascii="Times New Roman" w:hAnsi="Times New Roman" w:cs="Times New Roman"/>
                <w:sz w:val="24"/>
                <w:szCs w:val="24"/>
              </w:rPr>
              <w:t>only will be considered</w:t>
            </w:r>
            <w:r w:rsidR="000B242D" w:rsidRPr="00357A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55A93" w:rsidRPr="00357AFD" w14:paraId="76C2300E" w14:textId="77777777" w:rsidTr="003505E5">
        <w:trPr>
          <w:trHeight w:val="393"/>
          <w:jc w:val="center"/>
        </w:trPr>
        <w:tc>
          <w:tcPr>
            <w:tcW w:w="3195" w:type="dxa"/>
          </w:tcPr>
          <w:p w14:paraId="625D1142" w14:textId="77777777" w:rsidR="00B55A93" w:rsidRPr="00357AFD" w:rsidRDefault="007E61B9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Age limit</w:t>
            </w:r>
          </w:p>
        </w:tc>
        <w:tc>
          <w:tcPr>
            <w:tcW w:w="8910" w:type="dxa"/>
          </w:tcPr>
          <w:p w14:paraId="276C09D6" w14:textId="165F0457" w:rsidR="00B55A93" w:rsidRPr="00357AFD" w:rsidRDefault="007E61B9" w:rsidP="005D5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 xml:space="preserve">Not more than </w:t>
            </w:r>
            <w:r w:rsidR="005D54B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 xml:space="preserve"> years as </w:t>
            </w:r>
            <w:r w:rsidR="009B2132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0B242D">
              <w:rPr>
                <w:rFonts w:ascii="Times New Roman" w:hAnsi="Times New Roman" w:cs="Times New Roman"/>
                <w:sz w:val="24"/>
                <w:szCs w:val="24"/>
              </w:rPr>
              <w:t xml:space="preserve"> 01.04.2021</w:t>
            </w:r>
            <w:r w:rsidR="006766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55A93" w:rsidRPr="00357AFD" w14:paraId="4DA844F6" w14:textId="77777777" w:rsidTr="003505E5">
        <w:trPr>
          <w:trHeight w:val="339"/>
          <w:jc w:val="center"/>
        </w:trPr>
        <w:tc>
          <w:tcPr>
            <w:tcW w:w="3195" w:type="dxa"/>
          </w:tcPr>
          <w:p w14:paraId="12BA76B6" w14:textId="0E539DB1" w:rsidR="00B55A93" w:rsidRPr="00357AFD" w:rsidRDefault="00B0634D" w:rsidP="00621E3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Subsistence Allowance</w:t>
            </w:r>
          </w:p>
        </w:tc>
        <w:tc>
          <w:tcPr>
            <w:tcW w:w="8910" w:type="dxa"/>
          </w:tcPr>
          <w:p w14:paraId="1668CDB5" w14:textId="153531A7" w:rsidR="00B55A93" w:rsidRPr="00357AFD" w:rsidRDefault="00B0634D" w:rsidP="00621E35">
            <w:pPr>
              <w:widowControl/>
              <w:autoSpaceDE/>
              <w:autoSpaceDN/>
              <w:spacing w:after="16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In addition to free boarding &amp; Lodging, a small subsistence allowance of Rs 5000</w:t>
            </w:r>
            <w:r w:rsidR="006766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00 </w:t>
            </w: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will be paid to the candidates selected for training.</w:t>
            </w:r>
          </w:p>
        </w:tc>
      </w:tr>
      <w:tr w:rsidR="00DD6AC7" w:rsidRPr="00357AFD" w14:paraId="2EBB6D16" w14:textId="77777777" w:rsidTr="003505E5">
        <w:trPr>
          <w:trHeight w:val="435"/>
          <w:jc w:val="center"/>
        </w:trPr>
        <w:tc>
          <w:tcPr>
            <w:tcW w:w="3195" w:type="dxa"/>
          </w:tcPr>
          <w:p w14:paraId="4B6A71A6" w14:textId="45FA4F2B" w:rsidR="00DD6AC7" w:rsidRPr="00357AFD" w:rsidRDefault="00D86FC4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Last date for</w:t>
            </w:r>
            <w:r w:rsidR="00DE43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pplication</w:t>
            </w:r>
          </w:p>
        </w:tc>
        <w:tc>
          <w:tcPr>
            <w:tcW w:w="8910" w:type="dxa"/>
          </w:tcPr>
          <w:p w14:paraId="4D96D6CE" w14:textId="0E2057A3" w:rsidR="00DD6AC7" w:rsidRPr="00357AFD" w:rsidRDefault="007433C3" w:rsidP="000B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June</w:t>
            </w:r>
            <w:bookmarkStart w:id="0" w:name="_GoBack"/>
            <w:bookmarkEnd w:id="0"/>
            <w:r w:rsidR="000B242D" w:rsidRPr="000B242D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</w:tr>
      <w:tr w:rsidR="001A70BB" w:rsidRPr="00357AFD" w14:paraId="7AFC9B06" w14:textId="77777777" w:rsidTr="003505E5">
        <w:trPr>
          <w:trHeight w:val="339"/>
          <w:jc w:val="center"/>
        </w:trPr>
        <w:tc>
          <w:tcPr>
            <w:tcW w:w="3195" w:type="dxa"/>
          </w:tcPr>
          <w:p w14:paraId="6754AD12" w14:textId="77777777" w:rsidR="001A70BB" w:rsidRPr="00357AFD" w:rsidRDefault="004A7AA2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8910" w:type="dxa"/>
          </w:tcPr>
          <w:p w14:paraId="368081B4" w14:textId="2F254B81" w:rsidR="001A70BB" w:rsidRPr="00357AFD" w:rsidRDefault="00343F5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242D">
              <w:rPr>
                <w:rFonts w:ascii="Times New Roman" w:hAnsi="Times New Roman" w:cs="Times New Roman"/>
                <w:sz w:val="24"/>
                <w:szCs w:val="24"/>
              </w:rPr>
              <w:t>5 days</w:t>
            </w:r>
            <w:r w:rsidR="004A7AA2" w:rsidRPr="00357AFD">
              <w:rPr>
                <w:rFonts w:ascii="Times New Roman" w:hAnsi="Times New Roman" w:cs="Times New Roman"/>
                <w:sz w:val="24"/>
                <w:szCs w:val="24"/>
              </w:rPr>
              <w:t>, full-time, on-campus at JNCASR</w:t>
            </w:r>
            <w:r w:rsidR="006766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AE04054" w14:textId="77777777" w:rsidR="00B55A93" w:rsidRPr="00357AFD" w:rsidRDefault="00B55A93" w:rsidP="00621E35">
      <w:pPr>
        <w:rPr>
          <w:rFonts w:ascii="Times New Roman" w:hAnsi="Times New Roman" w:cs="Times New Roman"/>
          <w:sz w:val="24"/>
          <w:szCs w:val="24"/>
        </w:rPr>
      </w:pPr>
    </w:p>
    <w:p w14:paraId="0810C94F" w14:textId="039676D4" w:rsidR="00B55A93" w:rsidRPr="00357AFD" w:rsidRDefault="00B0634D" w:rsidP="00621E35">
      <w:pPr>
        <w:pStyle w:val="BodyText"/>
        <w:spacing w:before="100"/>
        <w:ind w:left="121" w:right="106" w:firstLine="599"/>
        <w:jc w:val="both"/>
        <w:rPr>
          <w:rFonts w:ascii="Times New Roman" w:hAnsi="Times New Roman" w:cs="Times New Roman"/>
        </w:rPr>
      </w:pPr>
      <w:r w:rsidRPr="00357AFD">
        <w:rPr>
          <w:rFonts w:ascii="Times New Roman" w:hAnsi="Times New Roman" w:cs="Times New Roman"/>
        </w:rPr>
        <w:t xml:space="preserve">A course completion certificate </w:t>
      </w:r>
      <w:r w:rsidR="005D6B9F" w:rsidRPr="00357AFD">
        <w:rPr>
          <w:rFonts w:ascii="Times New Roman" w:hAnsi="Times New Roman" w:cs="Times New Roman"/>
        </w:rPr>
        <w:t xml:space="preserve">fee of Rs. </w:t>
      </w:r>
      <w:r w:rsidRPr="00357AFD">
        <w:rPr>
          <w:rFonts w:ascii="Times New Roman" w:hAnsi="Times New Roman" w:cs="Times New Roman"/>
        </w:rPr>
        <w:t>1</w:t>
      </w:r>
      <w:r w:rsidR="005D6B9F" w:rsidRPr="00357AFD">
        <w:rPr>
          <w:rFonts w:ascii="Times New Roman" w:hAnsi="Times New Roman" w:cs="Times New Roman"/>
        </w:rPr>
        <w:t xml:space="preserve">,000/- will be charged </w:t>
      </w:r>
      <w:r w:rsidR="00F94463">
        <w:rPr>
          <w:rFonts w:ascii="Times New Roman" w:hAnsi="Times New Roman" w:cs="Times New Roman"/>
        </w:rPr>
        <w:t xml:space="preserve">from each individual </w:t>
      </w:r>
      <w:r w:rsidRPr="00357AFD">
        <w:rPr>
          <w:rFonts w:ascii="Times New Roman" w:hAnsi="Times New Roman" w:cs="Times New Roman"/>
        </w:rPr>
        <w:t xml:space="preserve">on successful completion of the </w:t>
      </w:r>
      <w:r w:rsidR="00F94463">
        <w:rPr>
          <w:rFonts w:ascii="Times New Roman" w:hAnsi="Times New Roman" w:cs="Times New Roman"/>
        </w:rPr>
        <w:t>training</w:t>
      </w:r>
      <w:r w:rsidR="005D6B9F" w:rsidRPr="00357AFD">
        <w:rPr>
          <w:rFonts w:ascii="Times New Roman" w:hAnsi="Times New Roman" w:cs="Times New Roman"/>
        </w:rPr>
        <w:t xml:space="preserve">. </w:t>
      </w:r>
      <w:r w:rsidR="00FE21B1" w:rsidRPr="00357AFD">
        <w:rPr>
          <w:rFonts w:ascii="Times New Roman" w:hAnsi="Times New Roman" w:cs="Times New Roman"/>
        </w:rPr>
        <w:t xml:space="preserve">Interested candidates may send application </w:t>
      </w:r>
      <w:r w:rsidR="0081584D" w:rsidRPr="00357AFD">
        <w:rPr>
          <w:rFonts w:ascii="Times New Roman" w:hAnsi="Times New Roman" w:cs="Times New Roman"/>
        </w:rPr>
        <w:t>as per the format placed in Annexure ‘I’</w:t>
      </w:r>
      <w:r w:rsidR="00FE21B1" w:rsidRPr="00357AFD">
        <w:rPr>
          <w:rFonts w:ascii="Times New Roman" w:hAnsi="Times New Roman" w:cs="Times New Roman"/>
        </w:rPr>
        <w:t>. A statement of interest of not more than 100 words explaining the interest of the candidate in the course is essential</w:t>
      </w:r>
      <w:r w:rsidR="00621E35" w:rsidRPr="00357AFD">
        <w:rPr>
          <w:rFonts w:ascii="Times New Roman" w:hAnsi="Times New Roman" w:cs="Times New Roman"/>
        </w:rPr>
        <w:t xml:space="preserve"> (separate sheet</w:t>
      </w:r>
      <w:r w:rsidR="00F94463">
        <w:rPr>
          <w:rFonts w:ascii="Times New Roman" w:hAnsi="Times New Roman" w:cs="Times New Roman"/>
        </w:rPr>
        <w:t>/copy</w:t>
      </w:r>
      <w:r w:rsidR="00621E35" w:rsidRPr="00357AFD">
        <w:rPr>
          <w:rFonts w:ascii="Times New Roman" w:hAnsi="Times New Roman" w:cs="Times New Roman"/>
        </w:rPr>
        <w:t xml:space="preserve"> </w:t>
      </w:r>
      <w:r w:rsidR="006B41CA">
        <w:rPr>
          <w:rFonts w:ascii="Times New Roman" w:hAnsi="Times New Roman" w:cs="Times New Roman"/>
        </w:rPr>
        <w:t>to</w:t>
      </w:r>
      <w:r w:rsidR="00621E35" w:rsidRPr="00357AFD">
        <w:rPr>
          <w:rFonts w:ascii="Times New Roman" w:hAnsi="Times New Roman" w:cs="Times New Roman"/>
        </w:rPr>
        <w:t xml:space="preserve"> be attached</w:t>
      </w:r>
      <w:r w:rsidR="0067662D">
        <w:rPr>
          <w:rFonts w:ascii="Times New Roman" w:hAnsi="Times New Roman" w:cs="Times New Roman"/>
        </w:rPr>
        <w:t xml:space="preserve"> along with the application</w:t>
      </w:r>
      <w:r w:rsidR="00621E35" w:rsidRPr="00357AFD">
        <w:rPr>
          <w:rFonts w:ascii="Times New Roman" w:hAnsi="Times New Roman" w:cs="Times New Roman"/>
        </w:rPr>
        <w:t>)</w:t>
      </w:r>
      <w:r w:rsidR="00FE21B1" w:rsidRPr="00357AFD">
        <w:rPr>
          <w:rFonts w:ascii="Times New Roman" w:hAnsi="Times New Roman" w:cs="Times New Roman"/>
        </w:rPr>
        <w:t xml:space="preserve">. </w:t>
      </w:r>
      <w:r w:rsidR="000576A8" w:rsidRPr="00357AFD">
        <w:rPr>
          <w:rFonts w:ascii="Times New Roman" w:hAnsi="Times New Roman" w:cs="Times New Roman"/>
        </w:rPr>
        <w:t>A</w:t>
      </w:r>
      <w:r w:rsidR="00FE21B1" w:rsidRPr="00357AFD">
        <w:rPr>
          <w:rFonts w:ascii="Times New Roman" w:hAnsi="Times New Roman" w:cs="Times New Roman"/>
        </w:rPr>
        <w:t xml:space="preserve">pplication </w:t>
      </w:r>
      <w:r w:rsidR="005D6B9F" w:rsidRPr="00357AFD">
        <w:rPr>
          <w:rFonts w:ascii="Times New Roman" w:hAnsi="Times New Roman" w:cs="Times New Roman"/>
        </w:rPr>
        <w:t>to</w:t>
      </w:r>
      <w:r w:rsidR="00FE21B1" w:rsidRPr="00357AFD">
        <w:rPr>
          <w:rFonts w:ascii="Times New Roman" w:hAnsi="Times New Roman" w:cs="Times New Roman"/>
        </w:rPr>
        <w:t xml:space="preserve"> be sent by email to </w:t>
      </w:r>
      <w:hyperlink r:id="rId8" w:history="1">
        <w:r w:rsidR="00FE21B1" w:rsidRPr="00357AFD">
          <w:rPr>
            <w:rStyle w:val="Hyperlink"/>
            <w:rFonts w:ascii="Times New Roman" w:hAnsi="Times New Roman" w:cs="Times New Roman"/>
          </w:rPr>
          <w:t>labtraining@jncasr.ac.in</w:t>
        </w:r>
      </w:hyperlink>
      <w:r w:rsidR="00FE21B1" w:rsidRPr="00357AFD">
        <w:rPr>
          <w:rFonts w:ascii="Times New Roman" w:hAnsi="Times New Roman" w:cs="Times New Roman"/>
        </w:rPr>
        <w:t xml:space="preserve">. Only shortlisted candidates will be called for </w:t>
      </w:r>
      <w:r w:rsidR="009B2132">
        <w:rPr>
          <w:rFonts w:ascii="Times New Roman" w:hAnsi="Times New Roman" w:cs="Times New Roman"/>
        </w:rPr>
        <w:t xml:space="preserve">online </w:t>
      </w:r>
      <w:r w:rsidR="00FE21B1" w:rsidRPr="00357AFD">
        <w:rPr>
          <w:rFonts w:ascii="Times New Roman" w:hAnsi="Times New Roman" w:cs="Times New Roman"/>
        </w:rPr>
        <w:t>interview.</w:t>
      </w:r>
    </w:p>
    <w:p w14:paraId="070799AB" w14:textId="77D0D4F3" w:rsidR="00B55A93" w:rsidRPr="00357AFD" w:rsidRDefault="00B55A93" w:rsidP="00621E35">
      <w:pPr>
        <w:pStyle w:val="BodyText"/>
        <w:spacing w:before="8"/>
        <w:rPr>
          <w:rFonts w:ascii="Times New Roman" w:hAnsi="Times New Roman" w:cs="Times New Roman"/>
        </w:rPr>
      </w:pPr>
    </w:p>
    <w:p w14:paraId="23C22B47" w14:textId="77777777" w:rsidR="0000067A" w:rsidRPr="00357AFD" w:rsidRDefault="0000067A" w:rsidP="00621E35">
      <w:pPr>
        <w:pStyle w:val="BodyText"/>
        <w:spacing w:before="8"/>
        <w:rPr>
          <w:rFonts w:ascii="Times New Roman" w:hAnsi="Times New Roman" w:cs="Times New Roman"/>
        </w:rPr>
      </w:pPr>
    </w:p>
    <w:p w14:paraId="499EF0EA" w14:textId="77777777" w:rsidR="00F56E91" w:rsidRPr="00357AFD" w:rsidRDefault="00F56E91" w:rsidP="00621E35">
      <w:pPr>
        <w:pStyle w:val="BodyText"/>
        <w:spacing w:before="1"/>
        <w:ind w:left="6850" w:right="902" w:hanging="661"/>
        <w:rPr>
          <w:rFonts w:ascii="Times New Roman" w:hAnsi="Times New Roman" w:cs="Times New Roman"/>
          <w:w w:val="110"/>
        </w:rPr>
      </w:pPr>
    </w:p>
    <w:p w14:paraId="718D18E5" w14:textId="0608C65B" w:rsidR="00B55A93" w:rsidRPr="00357AFD" w:rsidRDefault="00110983" w:rsidP="00621E35">
      <w:pPr>
        <w:pStyle w:val="BodyText"/>
        <w:spacing w:before="1"/>
        <w:ind w:left="8634" w:right="902"/>
        <w:rPr>
          <w:rFonts w:ascii="Times New Roman" w:hAnsi="Times New Roman" w:cs="Times New Roman"/>
          <w:w w:val="110"/>
        </w:rPr>
      </w:pPr>
      <w:r w:rsidRPr="00357AFD">
        <w:rPr>
          <w:rFonts w:ascii="Times New Roman" w:hAnsi="Times New Roman" w:cs="Times New Roman"/>
          <w:w w:val="110"/>
        </w:rPr>
        <w:t>Administrative Officer JNCASR</w:t>
      </w:r>
    </w:p>
    <w:p w14:paraId="19AE3C25" w14:textId="4C461BED" w:rsidR="0000067A" w:rsidRPr="00357AFD" w:rsidRDefault="0000067A" w:rsidP="00621E35">
      <w:pPr>
        <w:pStyle w:val="BodyText"/>
        <w:spacing w:before="1"/>
        <w:ind w:left="8634" w:right="902"/>
        <w:rPr>
          <w:rFonts w:ascii="Times New Roman" w:hAnsi="Times New Roman" w:cs="Times New Roman"/>
          <w:w w:val="110"/>
        </w:rPr>
      </w:pPr>
    </w:p>
    <w:p w14:paraId="29CB1ADC" w14:textId="1CCBAE59" w:rsidR="0081584D" w:rsidRPr="00357AFD" w:rsidRDefault="0081584D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EC5BC1" w14:textId="2288E9A2" w:rsidR="00621E35" w:rsidRPr="00357AFD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77C29E" w14:textId="02720E47" w:rsidR="00621E35" w:rsidRPr="00357AFD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C9A7C67" w14:textId="6DCBF78F" w:rsidR="00621E35" w:rsidRDefault="00621E35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E52D7F" w14:textId="270F476A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338507" w14:textId="23831704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16B424" w14:textId="3D09B20E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0088FF" w14:textId="0794642D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D3B50A" w14:textId="6ED51E4A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F7FF0A" w14:textId="44FFC360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F7222E" w14:textId="7DE6F7A7" w:rsidR="009B2132" w:rsidRDefault="009B2132" w:rsidP="00621E35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3BD8BF" w14:textId="1D9430BF" w:rsidR="0081584D" w:rsidRPr="00357AFD" w:rsidRDefault="00621E35" w:rsidP="00621E35">
      <w:pPr>
        <w:spacing w:before="100" w:beforeAutospacing="1" w:after="100" w:afterAutospacing="1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>Annexure I</w:t>
      </w:r>
    </w:p>
    <w:p w14:paraId="26D36481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4D963CC6" wp14:editId="17A6487B">
            <wp:simplePos x="0" y="0"/>
            <wp:positionH relativeFrom="column">
              <wp:posOffset>-118110</wp:posOffset>
            </wp:positionH>
            <wp:positionV relativeFrom="paragraph">
              <wp:posOffset>175260</wp:posOffset>
            </wp:positionV>
            <wp:extent cx="496570" cy="731520"/>
            <wp:effectExtent l="19050" t="0" r="0" b="0"/>
            <wp:wrapNone/>
            <wp:docPr id="5" name="Picture 2" descr="J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NC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 contrast="24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जवाहरलाल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नेहरु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उन्नत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वैज्ञानिक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अनुसंधान</w:t>
      </w:r>
      <w:r w:rsidRPr="00357A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bCs/>
          <w:sz w:val="24"/>
          <w:szCs w:val="24"/>
          <w:cs/>
          <w:lang w:bidi="hi-IN"/>
        </w:rPr>
        <w:t>केंद्र</w:t>
      </w:r>
    </w:p>
    <w:p w14:paraId="16C35F1D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sz w:val="24"/>
          <w:szCs w:val="24"/>
        </w:rPr>
        <w:t>(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ज्ञान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एवं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्रौद्यौगिकी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भाग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भार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रकार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की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्वायत्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संस्थान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मान्यता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्राप्त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विश्वविद्यालय</w:t>
      </w:r>
      <w:r w:rsidRPr="00357AFD">
        <w:rPr>
          <w:rFonts w:ascii="Times New Roman" w:hAnsi="Times New Roman" w:cs="Times New Roman"/>
          <w:b/>
          <w:sz w:val="24"/>
          <w:szCs w:val="24"/>
          <w:cs/>
          <w:lang w:bidi="hi-IN"/>
        </w:rPr>
        <w:t>)</w:t>
      </w:r>
    </w:p>
    <w:p w14:paraId="6024A27E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bCs/>
          <w:sz w:val="24"/>
          <w:szCs w:val="24"/>
        </w:rPr>
        <w:t>Jawaharlal Nehru Centre for Advanced Scientific Research</w:t>
      </w:r>
    </w:p>
    <w:p w14:paraId="787A9622" w14:textId="77777777" w:rsidR="00621E35" w:rsidRPr="00357AFD" w:rsidRDefault="00621E35" w:rsidP="00621E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Times New Roman" w:hAnsi="Times New Roman" w:cs="Times New Roman"/>
          <w:b/>
          <w:sz w:val="24"/>
          <w:szCs w:val="24"/>
        </w:rPr>
        <w:t>(An Autonomous Institute under Dept. of Science &amp; Technology, Govt. of India – A Deemed University)</w:t>
      </w:r>
    </w:p>
    <w:p w14:paraId="11DE98CE" w14:textId="77777777" w:rsidR="00621E35" w:rsidRPr="00357AFD" w:rsidRDefault="00621E35" w:rsidP="00621E35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जक्कूरु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परिसर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बेंगलूरु</w:t>
      </w:r>
      <w:r w:rsidRPr="00357AFD">
        <w:rPr>
          <w:rFonts w:ascii="Times New Roman" w:hAnsi="Times New Roman" w:cs="Times New Roman"/>
          <w:b/>
          <w:sz w:val="24"/>
          <w:szCs w:val="24"/>
        </w:rPr>
        <w:t xml:space="preserve"> - 560 064, </w:t>
      </w:r>
      <w:r w:rsidRPr="00357AFD">
        <w:rPr>
          <w:rFonts w:ascii="Nirmala UI" w:hAnsi="Nirmala UI" w:cs="Nirmala UI" w:hint="cs"/>
          <w:b/>
          <w:sz w:val="24"/>
          <w:szCs w:val="24"/>
          <w:cs/>
          <w:lang w:bidi="hi-IN"/>
        </w:rPr>
        <w:t>भारत</w:t>
      </w:r>
      <w:r w:rsidRPr="00357AFD">
        <w:rPr>
          <w:rFonts w:ascii="Times New Roman" w:hAnsi="Times New Roman" w:cs="Times New Roman"/>
          <w:b/>
          <w:sz w:val="24"/>
          <w:szCs w:val="24"/>
          <w:lang w:bidi="hi-IN"/>
        </w:rPr>
        <w:t xml:space="preserve"> </w:t>
      </w:r>
      <w:r w:rsidRPr="00357AFD">
        <w:rPr>
          <w:rFonts w:ascii="Times New Roman" w:hAnsi="Times New Roman" w:cs="Times New Roman"/>
          <w:b/>
          <w:sz w:val="24"/>
          <w:szCs w:val="24"/>
          <w:cs/>
          <w:lang w:bidi="hi-IN"/>
        </w:rPr>
        <w:t>/</w:t>
      </w:r>
      <w:r w:rsidRPr="00357AFD">
        <w:rPr>
          <w:rFonts w:ascii="Times New Roman" w:hAnsi="Times New Roman" w:cs="Times New Roman"/>
          <w:b/>
          <w:sz w:val="24"/>
          <w:szCs w:val="24"/>
          <w:lang w:bidi="hi-IN"/>
        </w:rPr>
        <w:t xml:space="preserve"> </w:t>
      </w:r>
      <w:r w:rsidRPr="00357AFD">
        <w:rPr>
          <w:rFonts w:ascii="Times New Roman" w:hAnsi="Times New Roman" w:cs="Times New Roman"/>
          <w:b/>
          <w:sz w:val="24"/>
          <w:szCs w:val="24"/>
        </w:rPr>
        <w:t>Jakkur Post, Bengaluru - 560 064, INDIA</w:t>
      </w:r>
    </w:p>
    <w:p w14:paraId="2398D374" w14:textId="218E44A8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0B242D">
        <w:rPr>
          <w:rFonts w:ascii="Times New Roman" w:hAnsi="Times New Roman" w:cs="Times New Roman"/>
          <w:sz w:val="24"/>
          <w:szCs w:val="24"/>
        </w:rPr>
        <w:t>Advt. No -</w:t>
      </w:r>
      <w:r w:rsidR="000B242D" w:rsidRPr="000B242D">
        <w:rPr>
          <w:rFonts w:ascii="Times New Roman" w:hAnsi="Times New Roman" w:cs="Times New Roman"/>
          <w:w w:val="110"/>
          <w:sz w:val="24"/>
          <w:szCs w:val="24"/>
        </w:rPr>
        <w:t xml:space="preserve"> JNC/AO/Advt. Lab-training/2021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 xml:space="preserve">Date: </w:t>
      </w:r>
    </w:p>
    <w:p w14:paraId="38F4E0F5" w14:textId="524C48D6" w:rsidR="00621E35" w:rsidRDefault="00621E35" w:rsidP="00621E35">
      <w:pPr>
        <w:rPr>
          <w:rFonts w:ascii="Times New Roman" w:hAnsi="Times New Roman" w:cs="Times New Roman"/>
          <w:sz w:val="24"/>
          <w:szCs w:val="24"/>
        </w:rPr>
      </w:pPr>
    </w:p>
    <w:p w14:paraId="5FF34C27" w14:textId="77777777" w:rsidR="00357AFD" w:rsidRPr="00357AFD" w:rsidRDefault="00357AFD" w:rsidP="00621E35">
      <w:pPr>
        <w:rPr>
          <w:rFonts w:ascii="Times New Roman" w:hAnsi="Times New Roman" w:cs="Times New Roman"/>
          <w:sz w:val="24"/>
          <w:szCs w:val="24"/>
        </w:rPr>
      </w:pPr>
    </w:p>
    <w:p w14:paraId="692B15FC" w14:textId="77777777" w:rsidR="005B52DE" w:rsidRDefault="00621E35" w:rsidP="00357AFD">
      <w:pPr>
        <w:pStyle w:val="Heading1"/>
        <w:spacing w:after="154"/>
        <w:ind w:left="10" w:hanging="10"/>
        <w:jc w:val="center"/>
        <w:rPr>
          <w:rFonts w:ascii="Times New Roman" w:eastAsia="Times New Roman" w:hAnsi="Times New Roman" w:cs="Times New Roman"/>
          <w:u w:val="single"/>
        </w:rPr>
      </w:pPr>
      <w:r w:rsidRPr="00357AFD">
        <w:rPr>
          <w:rFonts w:ascii="Times New Roman" w:hAnsi="Times New Roman" w:cs="Times New Roman"/>
          <w:u w:val="single"/>
        </w:rPr>
        <w:t>APPLICATION</w:t>
      </w:r>
      <w:r w:rsidR="00357AFD" w:rsidRPr="00357AFD">
        <w:rPr>
          <w:rFonts w:ascii="Times New Roman" w:hAnsi="Times New Roman" w:cs="Times New Roman"/>
          <w:u w:val="single"/>
        </w:rPr>
        <w:t xml:space="preserve"> </w:t>
      </w:r>
      <w:r w:rsidRPr="00357AFD">
        <w:rPr>
          <w:rFonts w:ascii="Times New Roman" w:hAnsi="Times New Roman" w:cs="Times New Roman"/>
          <w:u w:val="single"/>
        </w:rPr>
        <w:t xml:space="preserve">FORM </w:t>
      </w:r>
      <w:r w:rsidR="005B52DE">
        <w:rPr>
          <w:rFonts w:ascii="Times New Roman" w:hAnsi="Times New Roman" w:cs="Times New Roman"/>
          <w:u w:val="single"/>
        </w:rPr>
        <w:t xml:space="preserve">FOR </w:t>
      </w:r>
      <w:r w:rsidRPr="00357AFD">
        <w:rPr>
          <w:rFonts w:ascii="Times New Roman" w:hAnsi="Times New Roman" w:cs="Times New Roman"/>
          <w:u w:val="single"/>
        </w:rPr>
        <w:t>SHORT-TERM (ONE WEEK) CERTIFICATE</w:t>
      </w:r>
      <w:r w:rsidR="00357AFD" w:rsidRPr="00357AFD">
        <w:rPr>
          <w:rFonts w:ascii="Times New Roman" w:hAnsi="Times New Roman" w:cs="Times New Roman"/>
          <w:u w:val="single"/>
        </w:rPr>
        <w:t xml:space="preserve"> COURSE</w:t>
      </w:r>
      <w:r w:rsidR="00357AFD" w:rsidRPr="00357AFD">
        <w:rPr>
          <w:rFonts w:ascii="Times New Roman" w:eastAsia="Times New Roman" w:hAnsi="Times New Roman" w:cs="Times New Roman"/>
          <w:u w:val="single"/>
        </w:rPr>
        <w:t xml:space="preserve"> </w:t>
      </w:r>
    </w:p>
    <w:p w14:paraId="33C53FE2" w14:textId="7FE0ABC8" w:rsidR="00621E35" w:rsidRPr="00357AFD" w:rsidRDefault="005B52DE" w:rsidP="00357AFD">
      <w:pPr>
        <w:pStyle w:val="Heading1"/>
        <w:spacing w:after="154"/>
        <w:ind w:left="10" w:hanging="1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 xml:space="preserve">ON </w:t>
      </w:r>
      <w:r w:rsidR="00357AFD" w:rsidRPr="00357AFD">
        <w:rPr>
          <w:rFonts w:ascii="Times New Roman" w:eastAsia="Times New Roman" w:hAnsi="Times New Roman" w:cs="Times New Roman"/>
          <w:u w:val="single"/>
        </w:rPr>
        <w:t>LABORATORY DIAGNOSIS OF COVID-19</w:t>
      </w:r>
    </w:p>
    <w:p w14:paraId="033A694F" w14:textId="54426F70" w:rsidR="00621E35" w:rsidRPr="00357AFD" w:rsidRDefault="00357AFD" w:rsidP="00621E35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DE72DB" wp14:editId="3FFC8FDC">
                <wp:simplePos x="0" y="0"/>
                <wp:positionH relativeFrom="column">
                  <wp:posOffset>5934075</wp:posOffset>
                </wp:positionH>
                <wp:positionV relativeFrom="paragraph">
                  <wp:posOffset>137796</wp:posOffset>
                </wp:positionV>
                <wp:extent cx="1590675" cy="17526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1752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E224C0" id="Rectangle 6" o:spid="_x0000_s1026" style="position:absolute;margin-left:467.25pt;margin-top:10.85pt;width:125.25pt;height:13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" filled="f" strokecolor="black [3213]" strokeweight="2pt"/>
            </w:pict>
          </mc:Fallback>
        </mc:AlternateConten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</w:r>
    </w:p>
    <w:p w14:paraId="72E6B5FE" w14:textId="77777777" w:rsidR="00621E35" w:rsidRPr="00357AFD" w:rsidRDefault="00621E35" w:rsidP="00621E35">
      <w:pPr>
        <w:spacing w:after="12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C0911A1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B6BCF5E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0BAABB61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3889C33B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409654A5" w14:textId="77777777" w:rsidR="00621E35" w:rsidRPr="00357AFD" w:rsidRDefault="00621E35" w:rsidP="00621E35">
      <w:pPr>
        <w:tabs>
          <w:tab w:val="center" w:pos="9468"/>
        </w:tabs>
        <w:spacing w:after="154"/>
        <w:ind w:left="-15"/>
        <w:rPr>
          <w:rFonts w:ascii="Times New Roman" w:hAnsi="Times New Roman" w:cs="Times New Roman"/>
          <w:sz w:val="24"/>
          <w:szCs w:val="24"/>
        </w:rPr>
      </w:pPr>
    </w:p>
    <w:p w14:paraId="17E0B742" w14:textId="06EC5BB4" w:rsidR="00621E35" w:rsidRPr="00357AFD" w:rsidRDefault="00357AFD" w:rsidP="00357AFD">
      <w:pPr>
        <w:tabs>
          <w:tab w:val="center" w:pos="9468"/>
        </w:tabs>
        <w:spacing w:after="154"/>
        <w:ind w:left="-15"/>
        <w:jc w:val="center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  <w:t>Photo of the candidate</w:t>
      </w:r>
    </w:p>
    <w:p w14:paraId="0CE1F874" w14:textId="6FFD80F5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54052479" w14:textId="08A2B797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Nam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of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th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Candidat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(in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block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letters)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</w:t>
      </w:r>
    </w:p>
    <w:p w14:paraId="5751F789" w14:textId="3404A284" w:rsidR="00621E35" w:rsidRPr="00357AFD" w:rsidRDefault="00621E35" w:rsidP="0062235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E922F90" w14:textId="252759DE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Date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of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Birth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(in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7AFD">
        <w:rPr>
          <w:rFonts w:ascii="Times New Roman" w:hAnsi="Times New Roman" w:cs="Times New Roman"/>
          <w:sz w:val="24"/>
          <w:szCs w:val="24"/>
        </w:rPr>
        <w:t>dd</w:t>
      </w:r>
      <w:proofErr w:type="spellEnd"/>
      <w:r w:rsidRPr="00357AFD">
        <w:rPr>
          <w:rFonts w:ascii="Times New Roman" w:hAnsi="Times New Roman" w:cs="Times New Roman"/>
          <w:sz w:val="24"/>
          <w:szCs w:val="24"/>
        </w:rPr>
        <w:t>/mm/</w:t>
      </w:r>
      <w:proofErr w:type="spellStart"/>
      <w:proofErr w:type="gramStart"/>
      <w:r w:rsidRPr="00357AFD">
        <w:rPr>
          <w:rFonts w:ascii="Times New Roman" w:hAnsi="Times New Roman" w:cs="Times New Roman"/>
          <w:sz w:val="24"/>
          <w:szCs w:val="24"/>
        </w:rPr>
        <w:t>yyyy</w:t>
      </w:r>
      <w:proofErr w:type="spellEnd"/>
      <w:r w:rsidR="00357AFD" w:rsidRPr="00357AFD">
        <w:rPr>
          <w:rFonts w:ascii="Times New Roman" w:hAnsi="Times New Roman" w:cs="Times New Roman"/>
          <w:sz w:val="24"/>
          <w:szCs w:val="24"/>
        </w:rPr>
        <w:t xml:space="preserve">  </w:t>
      </w:r>
      <w:r w:rsidRPr="00357AFD">
        <w:rPr>
          <w:rFonts w:ascii="Times New Roman" w:hAnsi="Times New Roman" w:cs="Times New Roman"/>
          <w:sz w:val="24"/>
          <w:szCs w:val="24"/>
        </w:rPr>
        <w:t>format</w:t>
      </w:r>
      <w:proofErr w:type="gramEnd"/>
      <w:r w:rsidRPr="00357AFD">
        <w:rPr>
          <w:rFonts w:ascii="Times New Roman" w:hAnsi="Times New Roman" w:cs="Times New Roman"/>
          <w:sz w:val="24"/>
          <w:szCs w:val="24"/>
        </w:rPr>
        <w:t>)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</w:t>
      </w:r>
    </w:p>
    <w:p w14:paraId="5E7A505F" w14:textId="195A485D" w:rsidR="00974FE1" w:rsidRDefault="00F04152" w:rsidP="00974F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>
        <w:rPr>
          <w:rFonts w:ascii="Times New Roman" w:hAnsi="Times New Roman" w:cs="Times New Roman"/>
          <w:sz w:val="24"/>
          <w:szCs w:val="24"/>
        </w:rPr>
        <w:t>soft copy of the certificate)</w:t>
      </w:r>
    </w:p>
    <w:p w14:paraId="43FB655C" w14:textId="77777777" w:rsidR="00F04152" w:rsidRPr="00357AFD" w:rsidRDefault="00F04152" w:rsidP="00974FE1">
      <w:pPr>
        <w:rPr>
          <w:rFonts w:ascii="Times New Roman" w:hAnsi="Times New Roman" w:cs="Times New Roman"/>
          <w:sz w:val="24"/>
          <w:szCs w:val="24"/>
        </w:rPr>
      </w:pPr>
    </w:p>
    <w:p w14:paraId="75A6D5C5" w14:textId="2D239CB9" w:rsidR="00621E35" w:rsidRPr="00357AFD" w:rsidRDefault="00621E35" w:rsidP="0062235F">
      <w:pPr>
        <w:widowControl/>
        <w:autoSpaceDE/>
        <w:autoSpaceDN/>
        <w:spacing w:after="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Mother’s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Name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  <w:t>Father’s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Name</w:t>
      </w:r>
      <w:proofErr w:type="gramStart"/>
      <w:r w:rsidR="00F04152">
        <w:rPr>
          <w:rFonts w:ascii="Times New Roman" w:hAnsi="Times New Roman" w:cs="Times New Roman"/>
          <w:sz w:val="24"/>
          <w:szCs w:val="24"/>
        </w:rPr>
        <w:t>:</w:t>
      </w:r>
      <w:r w:rsidRPr="00357AFD">
        <w:rPr>
          <w:rFonts w:ascii="Times New Roman" w:hAnsi="Times New Roman" w:cs="Times New Roman"/>
          <w:sz w:val="24"/>
          <w:szCs w:val="24"/>
        </w:rPr>
        <w:tab/>
        <w:t>............................................................................</w:t>
      </w:r>
      <w:proofErr w:type="gramEnd"/>
    </w:p>
    <w:p w14:paraId="1C63CDD2" w14:textId="4F093F52" w:rsidR="00621E35" w:rsidRPr="00357AFD" w:rsidRDefault="00621E35" w:rsidP="0062235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BDBB074" w14:textId="60D34796" w:rsidR="00621E35" w:rsidRPr="00357AFD" w:rsidRDefault="00C11148" w:rsidP="0062235F">
      <w:pPr>
        <w:rPr>
          <w:rFonts w:ascii="Times New Roman" w:hAnsi="Times New Roman" w:cs="Times New Roman"/>
          <w:sz w:val="24"/>
          <w:szCs w:val="24"/>
        </w:rPr>
      </w:pPr>
      <w:r w:rsidRPr="008E40D2">
        <w:rPr>
          <w:rFonts w:ascii="Times New Roman" w:hAnsi="Times New Roman" w:cs="Times New Roman"/>
          <w:sz w:val="24"/>
          <w:szCs w:val="24"/>
        </w:rPr>
        <w:t>Current</w:t>
      </w:r>
      <w:r w:rsidR="00357AFD" w:rsidRPr="008E40D2">
        <w:rPr>
          <w:rFonts w:ascii="Times New Roman" w:hAnsi="Times New Roman" w:cs="Times New Roman"/>
          <w:sz w:val="24"/>
          <w:szCs w:val="24"/>
        </w:rPr>
        <w:t xml:space="preserve"> </w:t>
      </w:r>
      <w:r w:rsidR="008E40D2" w:rsidRPr="008E40D2">
        <w:rPr>
          <w:rFonts w:ascii="Times New Roman" w:hAnsi="Times New Roman" w:cs="Times New Roman"/>
          <w:sz w:val="24"/>
          <w:szCs w:val="24"/>
        </w:rPr>
        <w:t>Address:</w:t>
      </w:r>
      <w:r w:rsidR="00F04152" w:rsidRPr="008E40D2">
        <w:rPr>
          <w:rFonts w:ascii="Times New Roman" w:hAnsi="Times New Roman" w:cs="Times New Roman"/>
          <w:sz w:val="24"/>
          <w:szCs w:val="24"/>
        </w:rPr>
        <w:t xml:space="preserve"> </w:t>
      </w:r>
      <w:r w:rsidR="00621E35" w:rsidRPr="008E40D2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</w:t>
      </w:r>
    </w:p>
    <w:p w14:paraId="760D30B2" w14:textId="115DBEBE" w:rsidR="00621E35" w:rsidRPr="00357AFD" w:rsidRDefault="00621E35" w:rsidP="0062235F">
      <w:pPr>
        <w:rPr>
          <w:rFonts w:ascii="Times New Roman" w:hAnsi="Times New Roman" w:cs="Times New Roman"/>
          <w:sz w:val="24"/>
          <w:szCs w:val="24"/>
        </w:rPr>
      </w:pPr>
    </w:p>
    <w:p w14:paraId="731225B5" w14:textId="335BD6F1" w:rsidR="00621E35" w:rsidRDefault="00621E35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............................</w:t>
      </w:r>
    </w:p>
    <w:p w14:paraId="655198EA" w14:textId="77777777" w:rsidR="00F04152" w:rsidRPr="00357AFD" w:rsidRDefault="00F04152" w:rsidP="0062235F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4276CC39" w14:textId="37A10D30" w:rsidR="00621E35" w:rsidRDefault="0062235F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Mobile</w: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  <w:t>No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="00621E35"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</w:t>
      </w:r>
      <w:r w:rsidR="00357AFD" w:rsidRPr="00357AFD">
        <w:rPr>
          <w:rFonts w:ascii="Times New Roman" w:hAnsi="Times New Roman" w:cs="Times New Roman"/>
          <w:sz w:val="24"/>
          <w:szCs w:val="24"/>
        </w:rPr>
        <w:t>.............</w:t>
      </w:r>
      <w:r w:rsidR="00621E35" w:rsidRPr="00357AFD">
        <w:rPr>
          <w:rFonts w:ascii="Times New Roman" w:hAnsi="Times New Roman" w:cs="Times New Roman"/>
          <w:sz w:val="24"/>
          <w:szCs w:val="24"/>
        </w:rPr>
        <w:tab/>
        <w:t>E-mail</w:t>
      </w:r>
      <w:r w:rsidR="0084668F">
        <w:rPr>
          <w:rFonts w:ascii="Times New Roman" w:hAnsi="Times New Roman" w:cs="Times New Roman"/>
          <w:sz w:val="24"/>
          <w:szCs w:val="24"/>
        </w:rPr>
        <w:t xml:space="preserve"> </w:t>
      </w:r>
      <w:r w:rsidR="00621E35" w:rsidRPr="00357AFD">
        <w:rPr>
          <w:rFonts w:ascii="Times New Roman" w:hAnsi="Times New Roman" w:cs="Times New Roman"/>
          <w:sz w:val="24"/>
          <w:szCs w:val="24"/>
        </w:rPr>
        <w:t>ID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="00621E35"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</w:t>
      </w:r>
    </w:p>
    <w:p w14:paraId="20ABEC22" w14:textId="7E8E85A7" w:rsidR="00E90DEA" w:rsidRDefault="00E90DEA" w:rsidP="0062235F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3CAA4570" w14:textId="40FFE987" w:rsidR="00E90DEA" w:rsidRPr="00357AFD" w:rsidRDefault="00E90DEA" w:rsidP="0062235F">
      <w:pPr>
        <w:ind w:left="-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details in case of emergency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.</w:t>
      </w:r>
    </w:p>
    <w:p w14:paraId="62857D9F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1CC1101" w14:textId="7B266F17" w:rsidR="0062235F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Skype ID</w:t>
      </w:r>
      <w:r w:rsidR="00974FE1">
        <w:rPr>
          <w:rFonts w:ascii="Times New Roman" w:hAnsi="Times New Roman" w:cs="Times New Roman"/>
          <w:sz w:val="24"/>
          <w:szCs w:val="24"/>
        </w:rPr>
        <w:t xml:space="preserve"> or an equivalent online platform id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</w:t>
      </w:r>
    </w:p>
    <w:p w14:paraId="2E86B436" w14:textId="00BC4DAB" w:rsidR="006B41CA" w:rsidRDefault="006B41CA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52FC48A0" w14:textId="05C3CCBE" w:rsidR="006B41CA" w:rsidRPr="00357AFD" w:rsidRDefault="006B41CA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dhar Card/Passport/Voter ID card No with address proof</w:t>
      </w:r>
      <w:r w:rsidR="00F04152">
        <w:rPr>
          <w:rFonts w:ascii="Times New Roman" w:hAnsi="Times New Roman" w:cs="Times New Roman"/>
          <w:sz w:val="24"/>
          <w:szCs w:val="24"/>
        </w:rPr>
        <w:t xml:space="preserve"> (attach e-copy):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..</w:t>
      </w:r>
    </w:p>
    <w:p w14:paraId="0170C914" w14:textId="77777777" w:rsidR="0062235F" w:rsidRPr="00357AFD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175431D" w14:textId="77777777" w:rsidR="0062235F" w:rsidRPr="00357AFD" w:rsidRDefault="0062235F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36313193" w14:textId="7B4A920D" w:rsidR="00621E35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Permanent</w:t>
      </w:r>
      <w:r w:rsidR="00357AFD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Address</w:t>
      </w:r>
      <w:r w:rsidR="00F04152">
        <w:rPr>
          <w:rFonts w:ascii="Times New Roman" w:hAnsi="Times New Roman" w:cs="Times New Roman"/>
          <w:sz w:val="24"/>
          <w:szCs w:val="24"/>
        </w:rPr>
        <w:t xml:space="preserve">: 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847B510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1F9E66E" w14:textId="77777777" w:rsidR="00621E35" w:rsidRPr="00357AFD" w:rsidRDefault="00621E35" w:rsidP="00621E35">
      <w:pPr>
        <w:ind w:left="-5" w:right="152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  <w:t>...........................................................................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AB6739C" w14:textId="77777777" w:rsidR="00357AFD" w:rsidRPr="00357AFD" w:rsidRDefault="00357AFD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32FDBFEE" w14:textId="2F065AC1" w:rsidR="0062235F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Academic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Pr="00357AFD">
        <w:rPr>
          <w:rFonts w:ascii="Times New Roman" w:hAnsi="Times New Roman" w:cs="Times New Roman"/>
          <w:sz w:val="24"/>
          <w:szCs w:val="24"/>
        </w:rPr>
        <w:t>Record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Class 12 </w:t>
      </w:r>
      <w:r w:rsidR="00F04152" w:rsidRPr="00357AFD">
        <w:rPr>
          <w:rFonts w:ascii="Times New Roman" w:hAnsi="Times New Roman" w:cs="Times New Roman"/>
          <w:sz w:val="24"/>
          <w:szCs w:val="24"/>
        </w:rPr>
        <w:t>onwards</w:t>
      </w:r>
      <w:r w:rsidR="00F04152">
        <w:rPr>
          <w:rFonts w:ascii="Times New Roman" w:hAnsi="Times New Roman" w:cs="Times New Roman"/>
          <w:sz w:val="24"/>
          <w:szCs w:val="24"/>
        </w:rPr>
        <w:t xml:space="preserve"> (</w:t>
      </w:r>
      <w:r w:rsidR="00F04152"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 w:rsidR="00F04152">
        <w:rPr>
          <w:rFonts w:ascii="Times New Roman" w:hAnsi="Times New Roman" w:cs="Times New Roman"/>
          <w:sz w:val="24"/>
          <w:szCs w:val="24"/>
        </w:rPr>
        <w:t>soft copy of the certificates):</w:t>
      </w:r>
    </w:p>
    <w:p w14:paraId="3B09C59B" w14:textId="09B2FF6D" w:rsidR="00621E35" w:rsidRPr="00357AFD" w:rsidRDefault="00621E35" w:rsidP="0062235F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12165" w:type="dxa"/>
        <w:tblInd w:w="-110" w:type="dxa"/>
        <w:tblCellMar>
          <w:top w:w="14" w:type="dxa"/>
          <w:left w:w="106" w:type="dxa"/>
          <w:right w:w="73" w:type="dxa"/>
        </w:tblCellMar>
        <w:tblLook w:val="04A0" w:firstRow="1" w:lastRow="0" w:firstColumn="1" w:lastColumn="0" w:noHBand="0" w:noVBand="1"/>
      </w:tblPr>
      <w:tblGrid>
        <w:gridCol w:w="988"/>
        <w:gridCol w:w="1727"/>
        <w:gridCol w:w="1889"/>
        <w:gridCol w:w="973"/>
        <w:gridCol w:w="1080"/>
        <w:gridCol w:w="720"/>
        <w:gridCol w:w="4754"/>
        <w:gridCol w:w="34"/>
      </w:tblGrid>
      <w:tr w:rsidR="00357AFD" w:rsidRPr="00357AFD" w14:paraId="1473E800" w14:textId="77777777" w:rsidTr="00471CA8">
        <w:trPr>
          <w:gridAfter w:val="1"/>
          <w:wAfter w:w="34" w:type="dxa"/>
          <w:trHeight w:val="77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99C3C" w14:textId="77777777" w:rsidR="00357AFD" w:rsidRPr="00357AFD" w:rsidRDefault="00621E35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Class</w:t>
            </w:r>
            <w:r w:rsidR="00357AFD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00EE9544" w14:textId="0BD74B1F" w:rsidR="00621E35" w:rsidRPr="00357AFD" w:rsidRDefault="00357AFD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Degree</w:t>
            </w:r>
            <w:r w:rsidR="00621E35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10FE4" w14:textId="640046D1" w:rsidR="00621E35" w:rsidRPr="00357AFD" w:rsidRDefault="00357AFD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>Year of</w:t>
            </w:r>
            <w:r w:rsidR="00621E35"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Passing </w:t>
            </w:r>
          </w:p>
          <w:p w14:paraId="642B94E3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BC5D1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oard/University 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0DEB5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x. </w:t>
            </w:r>
          </w:p>
          <w:p w14:paraId="54CCA24A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ks </w:t>
            </w:r>
          </w:p>
          <w:p w14:paraId="497AD73C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FF749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ks </w:t>
            </w:r>
          </w:p>
          <w:p w14:paraId="7BDE60DD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btained </w:t>
            </w:r>
          </w:p>
          <w:p w14:paraId="1D370B14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0BD6E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% </w:t>
            </w:r>
          </w:p>
        </w:tc>
        <w:tc>
          <w:tcPr>
            <w:tcW w:w="4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00386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bjects Studied </w:t>
            </w:r>
          </w:p>
        </w:tc>
      </w:tr>
      <w:tr w:rsidR="00621E35" w:rsidRPr="00357AFD" w14:paraId="5B3A4B4E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1A62" w14:textId="6D5F92E7" w:rsidR="00621E35" w:rsidRPr="00357AFD" w:rsidRDefault="00621E35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CCF50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9DBE5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C400" w14:textId="77777777" w:rsidR="00621E35" w:rsidRPr="00357AFD" w:rsidRDefault="00621E35" w:rsidP="00621E35">
            <w:pPr>
              <w:ind w:left="5"/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CE560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8889D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DC8BA" w14:textId="77777777" w:rsidR="00621E35" w:rsidRPr="00357AFD" w:rsidRDefault="00621E35" w:rsidP="0062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7A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2235F" w:rsidRPr="00357AFD" w14:paraId="1AE240D4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6964A" w14:textId="77777777" w:rsidR="0062235F" w:rsidRPr="00357AFD" w:rsidRDefault="0062235F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03C85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E9787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7EE62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1055C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77981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36F6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5F" w:rsidRPr="00357AFD" w14:paraId="4DFFD6A5" w14:textId="77777777" w:rsidTr="00471CA8">
        <w:tblPrEx>
          <w:tblCellMar>
            <w:right w:w="115" w:type="dxa"/>
          </w:tblCellMar>
        </w:tblPrEx>
        <w:trPr>
          <w:trHeight w:val="10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70406" w14:textId="77777777" w:rsidR="0062235F" w:rsidRPr="00357AFD" w:rsidRDefault="0062235F" w:rsidP="00621E35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2294E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767FB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CEF70" w14:textId="77777777" w:rsidR="0062235F" w:rsidRPr="00357AFD" w:rsidRDefault="0062235F" w:rsidP="00621E35">
            <w:pPr>
              <w:ind w:lef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A5AB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67C0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06A03" w14:textId="77777777" w:rsidR="0062235F" w:rsidRPr="00357AFD" w:rsidRDefault="0062235F" w:rsidP="00621E3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605D9E" w14:textId="77777777" w:rsid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559F7E39" w14:textId="13FCF56F" w:rsidR="0062235F" w:rsidRPr="006B41CA" w:rsidRDefault="00357AFD" w:rsidP="00621E35">
      <w:pPr>
        <w:ind w:left="-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578C45" wp14:editId="1A520F36">
                <wp:simplePos x="0" y="0"/>
                <wp:positionH relativeFrom="column">
                  <wp:posOffset>4257675</wp:posOffset>
                </wp:positionH>
                <wp:positionV relativeFrom="paragraph">
                  <wp:posOffset>9525</wp:posOffset>
                </wp:positionV>
                <wp:extent cx="295275" cy="1619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B68285C" id="Rectangle 7" o:spid="_x0000_s1026" style="position:absolute;margin-left:335.25pt;margin-top:.75pt;width:23.25pt;height:12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" filled="f" strokecolor="black [3213]" strokeweight="2pt"/>
            </w:pict>
          </mc:Fallback>
        </mc:AlternateContent>
      </w:r>
      <w:r w:rsidRPr="00357AFD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69D26E" wp14:editId="1D3FC911">
                <wp:simplePos x="0" y="0"/>
                <wp:positionH relativeFrom="column">
                  <wp:posOffset>6191250</wp:posOffset>
                </wp:positionH>
                <wp:positionV relativeFrom="paragraph">
                  <wp:posOffset>9525</wp:posOffset>
                </wp:positionV>
                <wp:extent cx="295275" cy="1619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3D7EAAA" id="Rectangle 8" o:spid="_x0000_s1026" style="position:absolute;margin-left:487.5pt;margin-top:.75pt;width:23.25pt;height:12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" filled="f" strokecolor="black [3213]" strokeweight="2pt"/>
            </w:pict>
          </mc:Fallback>
        </mc:AlternateContent>
      </w:r>
      <w:r w:rsidRPr="00357AFD">
        <w:rPr>
          <w:rFonts w:ascii="Times New Roman" w:hAnsi="Times New Roman" w:cs="Times New Roman"/>
          <w:sz w:val="24"/>
          <w:szCs w:val="24"/>
        </w:rPr>
        <w:t xml:space="preserve">Whether qualified 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dical Laboratory Technologist (</w:t>
      </w:r>
      <w:r w:rsidRPr="006B41CA">
        <w:rPr>
          <w:rStyle w:val="Emphasis"/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  <w:shd w:val="clear" w:color="auto" w:fill="FFFFFF"/>
        </w:rPr>
        <w:t>MLT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:    Yes </w:t>
      </w:r>
      <w:r w:rsidRPr="006B41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No</w:t>
      </w:r>
    </w:p>
    <w:p w14:paraId="77533E2B" w14:textId="539080CF" w:rsidR="00357AFD" w:rsidRPr="006B41CA" w:rsidRDefault="00F04152" w:rsidP="00621E35">
      <w:pPr>
        <w:ind w:left="-5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>
        <w:rPr>
          <w:rFonts w:ascii="Times New Roman" w:hAnsi="Times New Roman" w:cs="Times New Roman"/>
          <w:sz w:val="24"/>
          <w:szCs w:val="24"/>
        </w:rPr>
        <w:t>soft copy of the certificate)</w:t>
      </w:r>
    </w:p>
    <w:p w14:paraId="055DD275" w14:textId="77777777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496E6466" w14:textId="77777777" w:rsidR="00F04152" w:rsidRDefault="00F04152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0688E926" w14:textId="3883C8FF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lastRenderedPageBreak/>
        <w:t>Additional qualification</w:t>
      </w:r>
      <w:r w:rsidR="0084668F">
        <w:rPr>
          <w:rFonts w:ascii="Times New Roman" w:hAnsi="Times New Roman" w:cs="Times New Roman"/>
          <w:sz w:val="24"/>
          <w:szCs w:val="24"/>
        </w:rPr>
        <w:t xml:space="preserve"> </w:t>
      </w:r>
      <w:r w:rsidR="00F04152">
        <w:rPr>
          <w:rFonts w:ascii="Times New Roman" w:hAnsi="Times New Roman" w:cs="Times New Roman"/>
          <w:sz w:val="24"/>
          <w:szCs w:val="24"/>
        </w:rPr>
        <w:t>(</w:t>
      </w:r>
      <w:r w:rsidR="00F04152" w:rsidRPr="00357AFD">
        <w:rPr>
          <w:rFonts w:ascii="Times New Roman" w:hAnsi="Times New Roman" w:cs="Times New Roman"/>
          <w:sz w:val="24"/>
          <w:szCs w:val="24"/>
        </w:rPr>
        <w:t xml:space="preserve">Attach </w:t>
      </w:r>
      <w:r w:rsidR="00F04152">
        <w:rPr>
          <w:rFonts w:ascii="Times New Roman" w:hAnsi="Times New Roman" w:cs="Times New Roman"/>
          <w:sz w:val="24"/>
          <w:szCs w:val="24"/>
        </w:rPr>
        <w:t>soft copy of the certificates):</w:t>
      </w:r>
    </w:p>
    <w:p w14:paraId="6667D0F7" w14:textId="0BB675FF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</w:p>
    <w:p w14:paraId="71D96C89" w14:textId="3D25A6C0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687AEBA4" w14:textId="7538F596" w:rsidR="00357AFD" w:rsidRPr="00357AFD" w:rsidRDefault="00357AFD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..</w:t>
      </w:r>
    </w:p>
    <w:p w14:paraId="37C88792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E6C2F28" w14:textId="77777777" w:rsid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currently</w:t>
      </w:r>
      <w:r w:rsidRPr="00357AFD">
        <w:rPr>
          <w:rFonts w:ascii="Times New Roman" w:hAnsi="Times New Roman" w:cs="Times New Roman"/>
          <w:sz w:val="24"/>
          <w:szCs w:val="24"/>
        </w:rPr>
        <w:tab/>
        <w:t>a</w:t>
      </w:r>
      <w:r w:rsidRPr="00357AFD">
        <w:rPr>
          <w:rFonts w:ascii="Times New Roman" w:hAnsi="Times New Roman" w:cs="Times New Roman"/>
          <w:sz w:val="24"/>
          <w:szCs w:val="24"/>
        </w:rPr>
        <w:tab/>
        <w:t>student,</w:t>
      </w:r>
      <w:r w:rsidRPr="00357AFD">
        <w:rPr>
          <w:rFonts w:ascii="Times New Roman" w:hAnsi="Times New Roman" w:cs="Times New Roman"/>
          <w:sz w:val="24"/>
          <w:szCs w:val="24"/>
        </w:rPr>
        <w:tab/>
        <w:t>name</w:t>
      </w:r>
      <w:r w:rsidRPr="00357AFD">
        <w:rPr>
          <w:rFonts w:ascii="Times New Roman" w:hAnsi="Times New Roman" w:cs="Times New Roman"/>
          <w:sz w:val="24"/>
          <w:szCs w:val="24"/>
        </w:rPr>
        <w:tab/>
        <w:t>of</w:t>
      </w:r>
      <w:r w:rsidRPr="00357AFD">
        <w:rPr>
          <w:rFonts w:ascii="Times New Roman" w:hAnsi="Times New Roman" w:cs="Times New Roman"/>
          <w:sz w:val="24"/>
          <w:szCs w:val="24"/>
        </w:rPr>
        <w:tab/>
        <w:t>institution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course</w:t>
      </w:r>
    </w:p>
    <w:p w14:paraId="1F37523B" w14:textId="77777777" w:rsidR="00357AFD" w:rsidRDefault="00357AFD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305BED6" w14:textId="0759E874" w:rsidR="00621E35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</w:t>
      </w:r>
      <w:r w:rsidR="00357AFD">
        <w:rPr>
          <w:rFonts w:ascii="Times New Roman" w:hAnsi="Times New Roman" w:cs="Times New Roman"/>
          <w:sz w:val="24"/>
          <w:szCs w:val="24"/>
        </w:rPr>
        <w:t>.</w:t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05CAC0C4" w14:textId="2712439C" w:rsidR="009C3D2F" w:rsidRPr="00357AFD" w:rsidRDefault="009C3D2F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8E40D2">
        <w:rPr>
          <w:rFonts w:ascii="Times New Roman" w:hAnsi="Times New Roman" w:cs="Times New Roman"/>
          <w:sz w:val="24"/>
          <w:szCs w:val="24"/>
        </w:rPr>
        <w:t>Attach soft copy of the No-objection</w:t>
      </w:r>
      <w:r w:rsidRPr="008E40D2">
        <w:rPr>
          <w:rFonts w:ascii="Times New Roman" w:hAnsi="Times New Roman" w:cs="Times New Roman"/>
          <w:sz w:val="24"/>
          <w:szCs w:val="24"/>
        </w:rPr>
        <w:tab/>
        <w:t>certificate</w:t>
      </w:r>
      <w:r w:rsidRPr="008E40D2">
        <w:rPr>
          <w:rFonts w:ascii="Times New Roman" w:hAnsi="Times New Roman" w:cs="Times New Roman"/>
          <w:sz w:val="24"/>
          <w:szCs w:val="24"/>
        </w:rPr>
        <w:tab/>
        <w:t>from</w:t>
      </w:r>
      <w:r w:rsidRPr="008E40D2">
        <w:rPr>
          <w:rFonts w:ascii="Times New Roman" w:hAnsi="Times New Roman" w:cs="Times New Roman"/>
          <w:sz w:val="24"/>
          <w:szCs w:val="24"/>
        </w:rPr>
        <w:tab/>
        <w:t>the</w:t>
      </w:r>
      <w:r w:rsidRPr="008E40D2">
        <w:rPr>
          <w:rFonts w:ascii="Times New Roman" w:hAnsi="Times New Roman" w:cs="Times New Roman"/>
          <w:sz w:val="24"/>
          <w:szCs w:val="24"/>
        </w:rPr>
        <w:tab/>
      </w:r>
      <w:r w:rsidR="00471CA8" w:rsidRPr="008E40D2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E76E691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D7DD48D" w14:textId="77777777" w:rsid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d,</w:t>
      </w:r>
      <w:r w:rsidRPr="00357AFD">
        <w:rPr>
          <w:rFonts w:ascii="Times New Roman" w:hAnsi="Times New Roman" w:cs="Times New Roman"/>
          <w:sz w:val="24"/>
          <w:szCs w:val="24"/>
        </w:rPr>
        <w:tab/>
        <w:t>name</w:t>
      </w:r>
      <w:r w:rsidRPr="00357AFD">
        <w:rPr>
          <w:rFonts w:ascii="Times New Roman" w:hAnsi="Times New Roman" w:cs="Times New Roman"/>
          <w:sz w:val="24"/>
          <w:szCs w:val="24"/>
        </w:rPr>
        <w:tab/>
        <w:t>of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r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designation</w:t>
      </w:r>
    </w:p>
    <w:p w14:paraId="46726E9A" w14:textId="77777777" w:rsidR="00357AFD" w:rsidRDefault="00357AFD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</w:p>
    <w:p w14:paraId="227825D0" w14:textId="4F4FE0DD" w:rsidR="00621E35" w:rsidRPr="00357AFD" w:rsidRDefault="00621E35" w:rsidP="00357AFD">
      <w:pPr>
        <w:widowControl/>
        <w:autoSpaceDE/>
        <w:autoSpaceDN/>
        <w:spacing w:after="5"/>
        <w:jc w:val="both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64F6DEE" w14:textId="44E78B5D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(Attach</w:t>
      </w:r>
      <w:r w:rsidR="0062235F" w:rsidRPr="00357AFD">
        <w:rPr>
          <w:rFonts w:ascii="Times New Roman" w:hAnsi="Times New Roman" w:cs="Times New Roman"/>
          <w:sz w:val="24"/>
          <w:szCs w:val="24"/>
        </w:rPr>
        <w:t xml:space="preserve"> </w:t>
      </w:r>
      <w:r w:rsidR="00F04152">
        <w:rPr>
          <w:rFonts w:ascii="Times New Roman" w:hAnsi="Times New Roman" w:cs="Times New Roman"/>
          <w:sz w:val="24"/>
          <w:szCs w:val="24"/>
        </w:rPr>
        <w:t xml:space="preserve">soft copy of the </w:t>
      </w:r>
      <w:r w:rsidRPr="00357AFD">
        <w:rPr>
          <w:rFonts w:ascii="Times New Roman" w:hAnsi="Times New Roman" w:cs="Times New Roman"/>
          <w:sz w:val="24"/>
          <w:szCs w:val="24"/>
        </w:rPr>
        <w:t>No-objection</w:t>
      </w:r>
      <w:r w:rsidRPr="00357AFD">
        <w:rPr>
          <w:rFonts w:ascii="Times New Roman" w:hAnsi="Times New Roman" w:cs="Times New Roman"/>
          <w:sz w:val="24"/>
          <w:szCs w:val="24"/>
        </w:rPr>
        <w:tab/>
        <w:t>certificate</w:t>
      </w:r>
      <w:r w:rsidRPr="00357AFD">
        <w:rPr>
          <w:rFonts w:ascii="Times New Roman" w:hAnsi="Times New Roman" w:cs="Times New Roman"/>
          <w:sz w:val="24"/>
          <w:szCs w:val="24"/>
        </w:rPr>
        <w:tab/>
        <w:t>from</w:t>
      </w:r>
      <w:r w:rsidRPr="00357AFD">
        <w:rPr>
          <w:rFonts w:ascii="Times New Roman" w:hAnsi="Times New Roman" w:cs="Times New Roman"/>
          <w:sz w:val="24"/>
          <w:szCs w:val="24"/>
        </w:rPr>
        <w:tab/>
        <w:t>the</w:t>
      </w:r>
      <w:r w:rsidRPr="00357AFD">
        <w:rPr>
          <w:rFonts w:ascii="Times New Roman" w:hAnsi="Times New Roman" w:cs="Times New Roman"/>
          <w:sz w:val="24"/>
          <w:szCs w:val="24"/>
        </w:rPr>
        <w:tab/>
        <w:t>employer)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0394DB4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7544558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9A408BA" w14:textId="6D3086A2" w:rsidR="00621E35" w:rsidRPr="00357AFD" w:rsidRDefault="00621E35" w:rsidP="00357AFD">
      <w:pPr>
        <w:pStyle w:val="Heading1"/>
        <w:ind w:left="0"/>
        <w:jc w:val="center"/>
        <w:rPr>
          <w:rFonts w:ascii="Times New Roman" w:hAnsi="Times New Roman" w:cs="Times New Roman"/>
          <w:u w:val="single"/>
        </w:rPr>
      </w:pPr>
      <w:r w:rsidRPr="00357AFD">
        <w:rPr>
          <w:rFonts w:ascii="Times New Roman" w:hAnsi="Times New Roman" w:cs="Times New Roman"/>
          <w:u w:val="single"/>
        </w:rPr>
        <w:t>UNDERTAKING</w:t>
      </w:r>
    </w:p>
    <w:p w14:paraId="14EF962C" w14:textId="77777777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>The</w:t>
      </w:r>
      <w:r w:rsidRPr="00357AFD">
        <w:rPr>
          <w:rFonts w:ascii="Times New Roman" w:hAnsi="Times New Roman" w:cs="Times New Roman"/>
          <w:sz w:val="24"/>
          <w:szCs w:val="24"/>
        </w:rPr>
        <w:tab/>
        <w:t>particulars</w:t>
      </w:r>
      <w:r w:rsidRPr="00357AFD">
        <w:rPr>
          <w:rFonts w:ascii="Times New Roman" w:hAnsi="Times New Roman" w:cs="Times New Roman"/>
          <w:sz w:val="24"/>
          <w:szCs w:val="24"/>
        </w:rPr>
        <w:tab/>
        <w:t>furnished</w:t>
      </w:r>
      <w:r w:rsidRPr="00357AFD">
        <w:rPr>
          <w:rFonts w:ascii="Times New Roman" w:hAnsi="Times New Roman" w:cs="Times New Roman"/>
          <w:sz w:val="24"/>
          <w:szCs w:val="24"/>
        </w:rPr>
        <w:tab/>
        <w:t>above</w:t>
      </w:r>
      <w:r w:rsidRPr="00357AFD">
        <w:rPr>
          <w:rFonts w:ascii="Times New Roman" w:hAnsi="Times New Roman" w:cs="Times New Roman"/>
          <w:sz w:val="24"/>
          <w:szCs w:val="24"/>
        </w:rPr>
        <w:tab/>
        <w:t>are</w:t>
      </w:r>
      <w:r w:rsidRPr="00357AFD">
        <w:rPr>
          <w:rFonts w:ascii="Times New Roman" w:hAnsi="Times New Roman" w:cs="Times New Roman"/>
          <w:sz w:val="24"/>
          <w:szCs w:val="24"/>
        </w:rPr>
        <w:tab/>
        <w:t>true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complete</w:t>
      </w:r>
      <w:r w:rsidRPr="00357AFD">
        <w:rPr>
          <w:rFonts w:ascii="Times New Roman" w:hAnsi="Times New Roman" w:cs="Times New Roman"/>
          <w:sz w:val="24"/>
          <w:szCs w:val="24"/>
        </w:rPr>
        <w:tab/>
        <w:t>in</w:t>
      </w:r>
      <w:r w:rsidRPr="00357AFD">
        <w:rPr>
          <w:rFonts w:ascii="Times New Roman" w:hAnsi="Times New Roman" w:cs="Times New Roman"/>
          <w:sz w:val="24"/>
          <w:szCs w:val="24"/>
        </w:rPr>
        <w:tab/>
        <w:t>all</w:t>
      </w:r>
      <w:r w:rsidRPr="00357AFD">
        <w:rPr>
          <w:rFonts w:ascii="Times New Roman" w:hAnsi="Times New Roman" w:cs="Times New Roman"/>
          <w:sz w:val="24"/>
          <w:szCs w:val="24"/>
        </w:rPr>
        <w:tab/>
        <w:t>respects</w:t>
      </w:r>
      <w:r w:rsidRPr="00357AFD">
        <w:rPr>
          <w:rFonts w:ascii="Times New Roman" w:hAnsi="Times New Roman" w:cs="Times New Roman"/>
          <w:sz w:val="24"/>
          <w:szCs w:val="24"/>
        </w:rPr>
        <w:tab/>
        <w:t>and</w:t>
      </w:r>
      <w:r w:rsidRPr="00357AFD">
        <w:rPr>
          <w:rFonts w:ascii="Times New Roman" w:hAnsi="Times New Roman" w:cs="Times New Roman"/>
          <w:sz w:val="24"/>
          <w:szCs w:val="24"/>
        </w:rPr>
        <w:tab/>
        <w:t>I</w:t>
      </w:r>
      <w:r w:rsidRPr="00357AFD">
        <w:rPr>
          <w:rFonts w:ascii="Times New Roman" w:hAnsi="Times New Roman" w:cs="Times New Roman"/>
          <w:sz w:val="24"/>
          <w:szCs w:val="24"/>
        </w:rPr>
        <w:tab/>
        <w:t>agree</w:t>
      </w:r>
      <w:r w:rsidRPr="00357AFD">
        <w:rPr>
          <w:rFonts w:ascii="Times New Roman" w:hAnsi="Times New Roman" w:cs="Times New Roman"/>
          <w:sz w:val="24"/>
          <w:szCs w:val="24"/>
        </w:rPr>
        <w:tab/>
        <w:t>that</w:t>
      </w:r>
      <w:r w:rsidRPr="00357AFD">
        <w:rPr>
          <w:rFonts w:ascii="Times New Roman" w:hAnsi="Times New Roman" w:cs="Times New Roman"/>
          <w:sz w:val="24"/>
          <w:szCs w:val="24"/>
        </w:rPr>
        <w:tab/>
        <w:t>my</w:t>
      </w:r>
      <w:r w:rsidRPr="00357AFD">
        <w:rPr>
          <w:rFonts w:ascii="Times New Roman" w:hAnsi="Times New Roman" w:cs="Times New Roman"/>
          <w:sz w:val="24"/>
          <w:szCs w:val="24"/>
        </w:rPr>
        <w:tab/>
        <w:t>candidature</w:t>
      </w:r>
      <w:r w:rsidRPr="00357AFD">
        <w:rPr>
          <w:rFonts w:ascii="Times New Roman" w:hAnsi="Times New Roman" w:cs="Times New Roman"/>
          <w:sz w:val="24"/>
          <w:szCs w:val="24"/>
        </w:rPr>
        <w:tab/>
        <w:t>may</w:t>
      </w:r>
      <w:r w:rsidRPr="00357AFD">
        <w:rPr>
          <w:rFonts w:ascii="Times New Roman" w:hAnsi="Times New Roman" w:cs="Times New Roman"/>
          <w:sz w:val="24"/>
          <w:szCs w:val="24"/>
        </w:rPr>
        <w:tab/>
        <w:t>be</w:t>
      </w:r>
      <w:r w:rsidRPr="00357AFD">
        <w:rPr>
          <w:rFonts w:ascii="Times New Roman" w:hAnsi="Times New Roman" w:cs="Times New Roman"/>
          <w:sz w:val="24"/>
          <w:szCs w:val="24"/>
        </w:rPr>
        <w:tab/>
        <w:t>cancelled</w:t>
      </w:r>
      <w:r w:rsidRPr="00357AFD">
        <w:rPr>
          <w:rFonts w:ascii="Times New Roman" w:hAnsi="Times New Roman" w:cs="Times New Roman"/>
          <w:sz w:val="24"/>
          <w:szCs w:val="24"/>
        </w:rPr>
        <w:tab/>
        <w:t>if</w:t>
      </w:r>
      <w:r w:rsidRPr="00357AFD">
        <w:rPr>
          <w:rFonts w:ascii="Times New Roman" w:hAnsi="Times New Roman" w:cs="Times New Roman"/>
          <w:sz w:val="24"/>
          <w:szCs w:val="24"/>
        </w:rPr>
        <w:tab/>
        <w:t>I</w:t>
      </w:r>
      <w:r w:rsidRPr="00357AFD">
        <w:rPr>
          <w:rFonts w:ascii="Times New Roman" w:hAnsi="Times New Roman" w:cs="Times New Roman"/>
          <w:sz w:val="24"/>
          <w:szCs w:val="24"/>
        </w:rPr>
        <w:tab/>
        <w:t>have</w:t>
      </w:r>
      <w:r w:rsidRPr="00357AFD">
        <w:rPr>
          <w:rFonts w:ascii="Times New Roman" w:hAnsi="Times New Roman" w:cs="Times New Roman"/>
          <w:sz w:val="24"/>
          <w:szCs w:val="24"/>
        </w:rPr>
        <w:tab/>
        <w:t>given</w:t>
      </w:r>
      <w:r w:rsidRPr="00357AFD">
        <w:rPr>
          <w:rFonts w:ascii="Times New Roman" w:hAnsi="Times New Roman" w:cs="Times New Roman"/>
          <w:sz w:val="24"/>
          <w:szCs w:val="24"/>
        </w:rPr>
        <w:tab/>
        <w:t>any</w:t>
      </w:r>
      <w:r w:rsidRPr="00357AFD">
        <w:rPr>
          <w:rFonts w:ascii="Times New Roman" w:hAnsi="Times New Roman" w:cs="Times New Roman"/>
          <w:sz w:val="24"/>
          <w:szCs w:val="24"/>
        </w:rPr>
        <w:tab/>
        <w:t>false</w:t>
      </w:r>
      <w:r w:rsidRPr="00357AFD">
        <w:rPr>
          <w:rFonts w:ascii="Times New Roman" w:hAnsi="Times New Roman" w:cs="Times New Roman"/>
          <w:sz w:val="24"/>
          <w:szCs w:val="24"/>
        </w:rPr>
        <w:tab/>
        <w:t>information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4660DE37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794A2311" w14:textId="12DAA858" w:rsidR="00621E35" w:rsidRPr="00357AFD" w:rsidRDefault="00621E35" w:rsidP="00621E35">
      <w:pPr>
        <w:ind w:left="-5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ab/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>Signatur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of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th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  <w:t>candidate</w:t>
      </w:r>
      <w:r w:rsidRPr="00357AFD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357AFD">
        <w:rPr>
          <w:rFonts w:ascii="Times New Roman" w:hAnsi="Times New Roman" w:cs="Times New Roman"/>
          <w:sz w:val="24"/>
          <w:szCs w:val="24"/>
        </w:rPr>
        <w:t>..............................................................</w:t>
      </w: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2C304B52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5E942A18" w14:textId="77777777" w:rsidR="0062235F" w:rsidRPr="00357AFD" w:rsidRDefault="0062235F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5E332E8A" w14:textId="77777777" w:rsidR="0062235F" w:rsidRPr="00357AFD" w:rsidRDefault="0062235F" w:rsidP="00621E35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2DF1A9E4" w14:textId="03A67897" w:rsidR="00621E35" w:rsidRPr="00357AFD" w:rsidRDefault="00621E35" w:rsidP="00621E3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B0F4D92" w14:textId="77777777" w:rsidR="00621E35" w:rsidRPr="00357AFD" w:rsidRDefault="00621E35" w:rsidP="00621E35">
      <w:pPr>
        <w:ind w:left="72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68B26899" w14:textId="71CB80C6" w:rsidR="00621E35" w:rsidRPr="00357AFD" w:rsidRDefault="00621E35" w:rsidP="00974FE1">
      <w:pPr>
        <w:ind w:left="720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1F63A740" w14:textId="77777777" w:rsidR="00621E35" w:rsidRPr="00357AFD" w:rsidRDefault="00621E35" w:rsidP="00621E35">
      <w:pPr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p w14:paraId="4D140AC8" w14:textId="77777777" w:rsidR="00621E35" w:rsidRPr="00357AFD" w:rsidRDefault="00621E35" w:rsidP="00621E35">
      <w:pPr>
        <w:spacing w:after="8"/>
        <w:rPr>
          <w:rFonts w:ascii="Times New Roman" w:hAnsi="Times New Roman" w:cs="Times New Roman"/>
          <w:sz w:val="24"/>
          <w:szCs w:val="24"/>
        </w:rPr>
      </w:pPr>
      <w:r w:rsidRPr="00357AFD">
        <w:rPr>
          <w:rFonts w:ascii="Times New Roman" w:hAnsi="Times New Roman" w:cs="Times New Roman"/>
          <w:sz w:val="24"/>
          <w:szCs w:val="24"/>
        </w:rPr>
        <w:tab/>
      </w:r>
    </w:p>
    <w:sectPr w:rsidR="00621E35" w:rsidRPr="00357AFD" w:rsidSect="00357AFD">
      <w:type w:val="continuous"/>
      <w:pgSz w:w="15840" w:h="12240" w:orient="landscape"/>
      <w:pgMar w:top="900" w:right="1440" w:bottom="81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70387"/>
    <w:multiLevelType w:val="hybridMultilevel"/>
    <w:tmpl w:val="4134C63A"/>
    <w:lvl w:ilvl="0" w:tplc="1D8009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914EC"/>
    <w:multiLevelType w:val="hybridMultilevel"/>
    <w:tmpl w:val="A86008F8"/>
    <w:lvl w:ilvl="0" w:tplc="7EB4285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0A3E4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FAEB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CAD41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6002A4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6CF7F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1A2F8A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80F20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5785AD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62508EE"/>
    <w:multiLevelType w:val="hybridMultilevel"/>
    <w:tmpl w:val="E214D7D0"/>
    <w:lvl w:ilvl="0" w:tplc="3F4C977C">
      <w:start w:val="5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3E169E"/>
    <w:multiLevelType w:val="hybridMultilevel"/>
    <w:tmpl w:val="D818A8B6"/>
    <w:lvl w:ilvl="0" w:tplc="C3F2D40E">
      <w:start w:val="7"/>
      <w:numFmt w:val="decimal"/>
      <w:lvlText w:val="%1."/>
      <w:lvlJc w:val="left"/>
      <w:pPr>
        <w:ind w:left="3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0C9C7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DEA18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C82E91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5E8FD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2AC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DF2F09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12C9A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3E592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BF368A0"/>
    <w:multiLevelType w:val="hybridMultilevel"/>
    <w:tmpl w:val="2F88E636"/>
    <w:lvl w:ilvl="0" w:tplc="4A447484">
      <w:start w:val="1"/>
      <w:numFmt w:val="decimal"/>
      <w:lvlText w:val="%1."/>
      <w:lvlJc w:val="left"/>
      <w:pPr>
        <w:ind w:left="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BC7D2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A844C8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650514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52D7E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28FA1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8B2DE6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38B0D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2BA4F1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bewMLA0t7QwNjNX0lEKTi0uzszPAykwrAUAGEpo9iwAAAA="/>
  </w:docVars>
  <w:rsids>
    <w:rsidRoot w:val="00B55A93"/>
    <w:rsid w:val="0000067A"/>
    <w:rsid w:val="000576A8"/>
    <w:rsid w:val="00090FBE"/>
    <w:rsid w:val="000B242D"/>
    <w:rsid w:val="000F5EDD"/>
    <w:rsid w:val="001017CD"/>
    <w:rsid w:val="001076E2"/>
    <w:rsid w:val="00110983"/>
    <w:rsid w:val="001151AE"/>
    <w:rsid w:val="001A70BB"/>
    <w:rsid w:val="00222094"/>
    <w:rsid w:val="00317F34"/>
    <w:rsid w:val="00335467"/>
    <w:rsid w:val="00336CDE"/>
    <w:rsid w:val="00343F55"/>
    <w:rsid w:val="003505E5"/>
    <w:rsid w:val="00357AFD"/>
    <w:rsid w:val="003F2761"/>
    <w:rsid w:val="00466065"/>
    <w:rsid w:val="00471CA8"/>
    <w:rsid w:val="004A7AA2"/>
    <w:rsid w:val="005B52DE"/>
    <w:rsid w:val="005D54B6"/>
    <w:rsid w:val="005D6B9F"/>
    <w:rsid w:val="00621E35"/>
    <w:rsid w:val="0062235F"/>
    <w:rsid w:val="0067662D"/>
    <w:rsid w:val="006B41CA"/>
    <w:rsid w:val="007433C3"/>
    <w:rsid w:val="0075394E"/>
    <w:rsid w:val="007E61B9"/>
    <w:rsid w:val="0081584D"/>
    <w:rsid w:val="0084668F"/>
    <w:rsid w:val="00860862"/>
    <w:rsid w:val="008834F2"/>
    <w:rsid w:val="008C2B62"/>
    <w:rsid w:val="008E40D2"/>
    <w:rsid w:val="009649E3"/>
    <w:rsid w:val="00974FE1"/>
    <w:rsid w:val="00981BA8"/>
    <w:rsid w:val="009A5929"/>
    <w:rsid w:val="009B2132"/>
    <w:rsid w:val="009C3D2F"/>
    <w:rsid w:val="00AA7326"/>
    <w:rsid w:val="00B0634D"/>
    <w:rsid w:val="00B53AE5"/>
    <w:rsid w:val="00B55A93"/>
    <w:rsid w:val="00BB2F9D"/>
    <w:rsid w:val="00BD4D75"/>
    <w:rsid w:val="00BD738B"/>
    <w:rsid w:val="00C11148"/>
    <w:rsid w:val="00C11327"/>
    <w:rsid w:val="00D37EBE"/>
    <w:rsid w:val="00D45EA8"/>
    <w:rsid w:val="00D86FC4"/>
    <w:rsid w:val="00DB43C3"/>
    <w:rsid w:val="00DD2178"/>
    <w:rsid w:val="00DD6AC7"/>
    <w:rsid w:val="00DE43F3"/>
    <w:rsid w:val="00E5194A"/>
    <w:rsid w:val="00E90DEA"/>
    <w:rsid w:val="00EA6E0B"/>
    <w:rsid w:val="00F04152"/>
    <w:rsid w:val="00F14ACC"/>
    <w:rsid w:val="00F56E91"/>
    <w:rsid w:val="00F94463"/>
    <w:rsid w:val="00FD23A6"/>
    <w:rsid w:val="00FD553C"/>
    <w:rsid w:val="00FD7F39"/>
    <w:rsid w:val="00FE2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C835"/>
  <w15:docId w15:val="{C4D6A5A7-BAAB-4F56-B9BA-33F0EBF6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55A93"/>
    <w:rPr>
      <w:rFonts w:ascii="Cambria" w:eastAsia="Cambria" w:hAnsi="Cambria" w:cs="Cambria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B55A93"/>
    <w:pPr>
      <w:ind w:left="121" w:right="83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1E3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55A9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55A93"/>
  </w:style>
  <w:style w:type="paragraph" w:customStyle="1" w:styleId="TableParagraph">
    <w:name w:val="Table Paragraph"/>
    <w:basedOn w:val="Normal"/>
    <w:uiPriority w:val="1"/>
    <w:qFormat/>
    <w:rsid w:val="00B55A93"/>
  </w:style>
  <w:style w:type="paragraph" w:styleId="NoSpacing">
    <w:name w:val="No Spacing"/>
    <w:uiPriority w:val="1"/>
    <w:qFormat/>
    <w:rsid w:val="001A70BB"/>
    <w:rPr>
      <w:rFonts w:ascii="Cambria" w:eastAsia="Cambria" w:hAnsi="Cambria" w:cs="Cambria"/>
      <w:lang w:bidi="en-US"/>
    </w:rPr>
  </w:style>
  <w:style w:type="character" w:styleId="Hyperlink">
    <w:name w:val="Hyperlink"/>
    <w:basedOn w:val="DefaultParagraphFont"/>
    <w:uiPriority w:val="99"/>
    <w:unhideWhenUsed/>
    <w:rsid w:val="00F14A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E61B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1"/>
    <w:rsid w:val="00981BA8"/>
    <w:rPr>
      <w:rFonts w:ascii="Cambria" w:eastAsia="Cambria" w:hAnsi="Cambria" w:cs="Cambria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1E3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table" w:customStyle="1" w:styleId="TableGrid">
    <w:name w:val="TableGrid"/>
    <w:rsid w:val="00621E35"/>
    <w:pPr>
      <w:widowControl/>
      <w:autoSpaceDE/>
      <w:autoSpaceDN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Emphasis">
    <w:name w:val="Emphasis"/>
    <w:basedOn w:val="DefaultParagraphFont"/>
    <w:uiPriority w:val="20"/>
    <w:qFormat/>
    <w:rsid w:val="00357A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68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btraining@jncasr.ac.in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CDF19-ECEF-4DEF-A527-A70F0B13B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5</Words>
  <Characters>533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ya</dc:creator>
  <cp:lastModifiedBy>Kushagra Bansal</cp:lastModifiedBy>
  <cp:revision>2</cp:revision>
  <dcterms:created xsi:type="dcterms:W3CDTF">2021-05-25T08:06:00Z</dcterms:created>
  <dcterms:modified xsi:type="dcterms:W3CDTF">2021-05-2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4-08T00:00:00Z</vt:filetime>
  </property>
</Properties>
</file>